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8D1918" w14:textId="13B0830F" w:rsidR="56EC566F" w:rsidRDefault="003767E5" w:rsidP="00A22884">
      <w:pPr>
        <w:spacing w:before="120"/>
        <w:jc w:val="center"/>
        <w:rPr>
          <w:rFonts w:ascii="Calibri" w:hAnsi="Calibri" w:cs="Calibri"/>
          <w:b/>
          <w:bCs/>
        </w:rPr>
      </w:pPr>
      <w:r w:rsidRPr="56EC566F">
        <w:rPr>
          <w:rFonts w:ascii="Calibri" w:hAnsi="Calibri" w:cs="Calibri"/>
          <w:b/>
          <w:bCs/>
        </w:rPr>
        <w:t xml:space="preserve">EDITAL </w:t>
      </w:r>
      <w:r w:rsidR="00471DB6" w:rsidRPr="56EC566F">
        <w:rPr>
          <w:rFonts w:ascii="Calibri" w:hAnsi="Calibri" w:cs="Calibri"/>
          <w:b/>
          <w:bCs/>
        </w:rPr>
        <w:t xml:space="preserve">INTERNO </w:t>
      </w:r>
      <w:r w:rsidRPr="56EC566F">
        <w:rPr>
          <w:rFonts w:ascii="Calibri" w:hAnsi="Calibri" w:cs="Calibri"/>
          <w:b/>
          <w:bCs/>
        </w:rPr>
        <w:t>N</w:t>
      </w:r>
      <w:r w:rsidRPr="56EC566F">
        <w:rPr>
          <w:rFonts w:ascii="Calibri" w:hAnsi="Calibri" w:cs="Calibri"/>
          <w:b/>
          <w:bCs/>
          <w:u w:val="single"/>
          <w:vertAlign w:val="superscript"/>
        </w:rPr>
        <w:t>o</w:t>
      </w:r>
      <w:r w:rsidR="008E5E41" w:rsidRPr="56EC566F">
        <w:rPr>
          <w:rFonts w:ascii="Calibri" w:hAnsi="Calibri" w:cs="Calibri"/>
          <w:b/>
          <w:bCs/>
        </w:rPr>
        <w:t xml:space="preserve"> </w:t>
      </w:r>
      <w:r w:rsidR="6BA3CD73" w:rsidRPr="56EC566F">
        <w:rPr>
          <w:rFonts w:ascii="Calibri" w:hAnsi="Calibri" w:cs="Calibri"/>
          <w:b/>
          <w:bCs/>
        </w:rPr>
        <w:t>02</w:t>
      </w:r>
      <w:r w:rsidR="008E5E41" w:rsidRPr="56EC566F">
        <w:rPr>
          <w:rFonts w:ascii="Calibri" w:hAnsi="Calibri" w:cs="Calibri"/>
          <w:b/>
          <w:bCs/>
        </w:rPr>
        <w:t>/20</w:t>
      </w:r>
      <w:r w:rsidR="00216291" w:rsidRPr="56EC566F">
        <w:rPr>
          <w:rFonts w:ascii="Calibri" w:hAnsi="Calibri" w:cs="Calibri"/>
          <w:b/>
          <w:bCs/>
        </w:rPr>
        <w:t>2</w:t>
      </w:r>
      <w:r w:rsidR="006F4C1A" w:rsidRPr="56EC566F">
        <w:rPr>
          <w:rFonts w:ascii="Calibri" w:hAnsi="Calibri" w:cs="Calibri"/>
          <w:b/>
          <w:bCs/>
        </w:rPr>
        <w:t>4</w:t>
      </w:r>
      <w:r w:rsidR="008E5E41" w:rsidRPr="56EC566F">
        <w:rPr>
          <w:rFonts w:ascii="Calibri" w:hAnsi="Calibri" w:cs="Calibri"/>
          <w:b/>
          <w:bCs/>
        </w:rPr>
        <w:t>/</w:t>
      </w:r>
      <w:r w:rsidR="0023171C" w:rsidRPr="56EC566F">
        <w:rPr>
          <w:rFonts w:ascii="Calibri" w:hAnsi="Calibri" w:cs="Calibri"/>
          <w:b/>
          <w:bCs/>
        </w:rPr>
        <w:t>PPGC</w:t>
      </w:r>
      <w:bookmarkStart w:id="0" w:name="_GoBack"/>
      <w:bookmarkEnd w:id="0"/>
    </w:p>
    <w:p w14:paraId="5ADB6418" w14:textId="58C8670B" w:rsidR="56EC566F" w:rsidRDefault="56EC566F" w:rsidP="56EC566F">
      <w:pPr>
        <w:jc w:val="center"/>
        <w:rPr>
          <w:rFonts w:ascii="Calibri" w:hAnsi="Calibri" w:cs="Calibri"/>
          <w:b/>
          <w:bCs/>
        </w:rPr>
      </w:pPr>
    </w:p>
    <w:p w14:paraId="714FC20A" w14:textId="300D94E3" w:rsidR="00C23074" w:rsidRPr="00506CA9" w:rsidRDefault="00677F2D" w:rsidP="00677F2D">
      <w:pPr>
        <w:jc w:val="center"/>
        <w:rPr>
          <w:rFonts w:ascii="Calibri" w:hAnsi="Calibri" w:cs="Calibri"/>
        </w:rPr>
      </w:pPr>
      <w:r w:rsidRPr="56EC566F">
        <w:rPr>
          <w:rFonts w:ascii="Calibri" w:hAnsi="Calibri" w:cs="Calibri"/>
          <w:b/>
          <w:bCs/>
        </w:rPr>
        <w:t>ANEXO II</w:t>
      </w:r>
      <w:r w:rsidR="00F5512C" w:rsidRPr="56EC566F">
        <w:rPr>
          <w:rFonts w:ascii="Calibri" w:hAnsi="Calibri" w:cs="Calibri"/>
          <w:b/>
          <w:bCs/>
        </w:rPr>
        <w:t xml:space="preserve"> - EDITAL INTERNO N</w:t>
      </w:r>
      <w:r w:rsidR="00F5512C" w:rsidRPr="56EC566F">
        <w:rPr>
          <w:rFonts w:ascii="Calibri" w:hAnsi="Calibri" w:cs="Calibri"/>
          <w:b/>
          <w:bCs/>
          <w:vertAlign w:val="superscript"/>
        </w:rPr>
        <w:t>o</w:t>
      </w:r>
      <w:r w:rsidR="00F5512C" w:rsidRPr="56EC566F">
        <w:rPr>
          <w:rFonts w:ascii="Calibri" w:hAnsi="Calibri" w:cs="Calibri"/>
          <w:b/>
          <w:bCs/>
        </w:rPr>
        <w:t xml:space="preserve"> </w:t>
      </w:r>
      <w:r w:rsidR="442E6F00" w:rsidRPr="56EC566F">
        <w:rPr>
          <w:rFonts w:ascii="Calibri" w:hAnsi="Calibri" w:cs="Calibri"/>
          <w:b/>
          <w:bCs/>
        </w:rPr>
        <w:t>02/</w:t>
      </w:r>
      <w:r w:rsidR="00F5512C" w:rsidRPr="56EC566F">
        <w:rPr>
          <w:rFonts w:ascii="Calibri" w:hAnsi="Calibri" w:cs="Calibri"/>
          <w:b/>
          <w:bCs/>
        </w:rPr>
        <w:t>202</w:t>
      </w:r>
      <w:r w:rsidR="006B599F" w:rsidRPr="56EC566F">
        <w:rPr>
          <w:rFonts w:ascii="Calibri" w:hAnsi="Calibri" w:cs="Calibri"/>
          <w:b/>
          <w:bCs/>
        </w:rPr>
        <w:t>4</w:t>
      </w:r>
      <w:r w:rsidR="00F5512C" w:rsidRPr="56EC566F">
        <w:rPr>
          <w:rFonts w:ascii="Calibri" w:hAnsi="Calibri" w:cs="Calibri"/>
          <w:b/>
          <w:bCs/>
        </w:rPr>
        <w:t>/PPGCS</w:t>
      </w:r>
    </w:p>
    <w:p w14:paraId="1BD3F63E" w14:textId="77777777" w:rsidR="00677F2D" w:rsidRPr="00506CA9" w:rsidRDefault="00677F2D" w:rsidP="00677F2D">
      <w:pPr>
        <w:jc w:val="both"/>
        <w:rPr>
          <w:rFonts w:ascii="Calibri" w:hAnsi="Calibri" w:cs="Calibri"/>
          <w:vertAlign w:val="superscript"/>
        </w:rPr>
      </w:pPr>
      <w:r w:rsidRPr="00506CA9">
        <w:rPr>
          <w:rFonts w:ascii="Calibri" w:hAnsi="Calibri" w:cs="Calibri"/>
        </w:rPr>
        <w:t xml:space="preserve">Planilha para pontuação do Curriculum Vitae dos candidatos ao curso de Mestrado e Doutorado do PPGCS / UDESC-CAV (Preenchimento obrigatório pelo candidato) </w:t>
      </w:r>
      <w:r w:rsidRPr="00506CA9">
        <w:rPr>
          <w:rFonts w:ascii="Calibri" w:hAnsi="Calibri" w:cs="Calibri"/>
          <w:vertAlign w:val="superscript"/>
        </w:rPr>
        <w:t>(1)</w:t>
      </w:r>
    </w:p>
    <w:p w14:paraId="2D9A5EB3" w14:textId="77777777" w:rsidR="00677F2D" w:rsidRPr="00506CA9" w:rsidRDefault="00677F2D" w:rsidP="00677F2D">
      <w:pPr>
        <w:jc w:val="both"/>
        <w:rPr>
          <w:rFonts w:ascii="Calibri" w:hAnsi="Calibri" w:cs="Calibri"/>
        </w:rPr>
      </w:pPr>
    </w:p>
    <w:tbl>
      <w:tblPr>
        <w:tblW w:w="928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740"/>
        <w:gridCol w:w="1027"/>
        <w:gridCol w:w="533"/>
        <w:gridCol w:w="1134"/>
        <w:gridCol w:w="850"/>
      </w:tblGrid>
      <w:tr w:rsidR="00677F2D" w:rsidRPr="00506CA9" w14:paraId="259109CF" w14:textId="77777777" w:rsidTr="56EC566F">
        <w:trPr>
          <w:trHeight w:val="113"/>
        </w:trPr>
        <w:tc>
          <w:tcPr>
            <w:tcW w:w="57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D0CECE" w:themeFill="background2" w:themeFillShade="E6"/>
            <w:vAlign w:val="center"/>
            <w:hideMark/>
          </w:tcPr>
          <w:p w14:paraId="162FB905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506CA9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I – ATIVIDADES CIENTÍFICAS (Produção Científica) </w:t>
            </w:r>
            <w:r w:rsidRPr="00506CA9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vertAlign w:val="superscript"/>
              </w:rPr>
              <w:t>(2)</w:t>
            </w:r>
          </w:p>
        </w:tc>
        <w:tc>
          <w:tcPr>
            <w:tcW w:w="10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 w:themeColor="text1"/>
            </w:tcBorders>
            <w:shd w:val="clear" w:color="auto" w:fill="D0CECE" w:themeFill="background2" w:themeFillShade="E6"/>
            <w:vAlign w:val="center"/>
            <w:hideMark/>
          </w:tcPr>
          <w:p w14:paraId="3FD9ACF0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506CA9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Pontuação</w:t>
            </w:r>
          </w:p>
        </w:tc>
        <w:tc>
          <w:tcPr>
            <w:tcW w:w="5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D0CECE" w:themeFill="background2" w:themeFillShade="E6"/>
            <w:vAlign w:val="center"/>
            <w:hideMark/>
          </w:tcPr>
          <w:p w14:paraId="1CCC4EE7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06CA9">
              <w:rPr>
                <w:rFonts w:ascii="Calibri" w:hAnsi="Calibri" w:cs="Calibri"/>
                <w:b/>
                <w:bCs/>
                <w:sz w:val="20"/>
                <w:szCs w:val="20"/>
              </w:rPr>
              <w:t>N°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nil"/>
            </w:tcBorders>
            <w:shd w:val="clear" w:color="auto" w:fill="D0CECE" w:themeFill="background2" w:themeFillShade="E6"/>
            <w:vAlign w:val="center"/>
            <w:hideMark/>
          </w:tcPr>
          <w:p w14:paraId="64FBB3FB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06CA9">
              <w:rPr>
                <w:rFonts w:ascii="Calibri" w:hAnsi="Calibri" w:cs="Calibri"/>
                <w:b/>
                <w:bCs/>
                <w:sz w:val="20"/>
                <w:szCs w:val="20"/>
              </w:rPr>
              <w:t>N° Máximo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273489A3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06CA9">
              <w:rPr>
                <w:rFonts w:ascii="Calibri" w:hAnsi="Calibri" w:cs="Calibri"/>
                <w:b/>
                <w:bCs/>
                <w:sz w:val="20"/>
                <w:szCs w:val="20"/>
              </w:rPr>
              <w:t>Total</w:t>
            </w:r>
          </w:p>
        </w:tc>
      </w:tr>
      <w:tr w:rsidR="00677F2D" w:rsidRPr="00506CA9" w14:paraId="2FA010FB" w14:textId="77777777" w:rsidTr="56EC566F">
        <w:trPr>
          <w:trHeight w:val="113"/>
        </w:trPr>
        <w:tc>
          <w:tcPr>
            <w:tcW w:w="5740" w:type="dxa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vAlign w:val="bottom"/>
            <w:hideMark/>
          </w:tcPr>
          <w:p w14:paraId="48320AA3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506CA9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1. Artigo publicado ou aceito em periódico </w:t>
            </w:r>
            <w:proofErr w:type="spellStart"/>
            <w:r w:rsidRPr="00506CA9">
              <w:rPr>
                <w:rFonts w:ascii="Calibri" w:hAnsi="Calibri" w:cs="Calibri"/>
                <w:color w:val="000000"/>
                <w:sz w:val="20"/>
                <w:szCs w:val="20"/>
              </w:rPr>
              <w:t>Qualis</w:t>
            </w:r>
            <w:proofErr w:type="spellEnd"/>
            <w:r w:rsidRPr="00506CA9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A1 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42CEF125" w14:textId="77777777" w:rsidR="00677F2D" w:rsidRPr="006B599F" w:rsidRDefault="00677F2D" w:rsidP="56EC566F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56EC566F">
              <w:rPr>
                <w:rFonts w:ascii="Calibri" w:hAnsi="Calibri" w:cs="Calibri"/>
                <w:sz w:val="20"/>
                <w:szCs w:val="20"/>
              </w:rPr>
              <w:t>60</w:t>
            </w:r>
          </w:p>
        </w:tc>
        <w:tc>
          <w:tcPr>
            <w:tcW w:w="533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14:paraId="180601CB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14:paraId="397F8B0F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color w:val="008080"/>
                <w:sz w:val="20"/>
                <w:szCs w:val="20"/>
                <w:u w:val="single"/>
              </w:rPr>
            </w:pPr>
          </w:p>
        </w:tc>
        <w:tc>
          <w:tcPr>
            <w:tcW w:w="850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068EC5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color w:val="FFFFFF"/>
                <w:sz w:val="20"/>
                <w:szCs w:val="20"/>
              </w:rPr>
            </w:pPr>
            <w:r w:rsidRPr="00506CA9">
              <w:rPr>
                <w:rFonts w:ascii="Calibri" w:hAnsi="Calibri" w:cs="Calibri"/>
                <w:color w:val="FFFFFF"/>
                <w:sz w:val="20"/>
                <w:szCs w:val="20"/>
              </w:rPr>
              <w:t>0,0</w:t>
            </w:r>
          </w:p>
        </w:tc>
      </w:tr>
      <w:tr w:rsidR="00677F2D" w:rsidRPr="00506CA9" w14:paraId="4D5F650A" w14:textId="77777777" w:rsidTr="56EC566F">
        <w:trPr>
          <w:trHeight w:val="113"/>
        </w:trPr>
        <w:tc>
          <w:tcPr>
            <w:tcW w:w="5740" w:type="dxa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vAlign w:val="bottom"/>
            <w:hideMark/>
          </w:tcPr>
          <w:p w14:paraId="2AB838F0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506CA9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2. Artigo publicado ou aceito em periódico </w:t>
            </w:r>
            <w:proofErr w:type="spellStart"/>
            <w:r w:rsidRPr="00506CA9">
              <w:rPr>
                <w:rFonts w:ascii="Calibri" w:hAnsi="Calibri" w:cs="Calibri"/>
                <w:color w:val="000000"/>
                <w:sz w:val="20"/>
                <w:szCs w:val="20"/>
              </w:rPr>
              <w:t>Qualis</w:t>
            </w:r>
            <w:proofErr w:type="spellEnd"/>
            <w:r w:rsidRPr="00506CA9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A2 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786D1B29" w14:textId="261E4570" w:rsidR="00677F2D" w:rsidRPr="006B599F" w:rsidRDefault="00677F2D" w:rsidP="56EC566F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56EC566F">
              <w:rPr>
                <w:rFonts w:ascii="Calibri" w:hAnsi="Calibri" w:cs="Calibri"/>
                <w:sz w:val="20"/>
                <w:szCs w:val="20"/>
              </w:rPr>
              <w:t>5</w:t>
            </w:r>
            <w:r w:rsidR="006B599F" w:rsidRPr="56EC566F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533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14:paraId="0CB7FB25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14:paraId="092A68AD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color w:val="008080"/>
                <w:sz w:val="20"/>
                <w:szCs w:val="20"/>
                <w:u w:val="single"/>
              </w:rPr>
            </w:pPr>
          </w:p>
        </w:tc>
        <w:tc>
          <w:tcPr>
            <w:tcW w:w="850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FE6B19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color w:val="FFFFFF"/>
                <w:sz w:val="20"/>
                <w:szCs w:val="20"/>
              </w:rPr>
            </w:pPr>
            <w:r w:rsidRPr="00506CA9">
              <w:rPr>
                <w:rFonts w:ascii="Calibri" w:hAnsi="Calibri" w:cs="Calibri"/>
                <w:color w:val="FFFFFF"/>
                <w:sz w:val="20"/>
                <w:szCs w:val="20"/>
              </w:rPr>
              <w:t>0,0</w:t>
            </w:r>
          </w:p>
        </w:tc>
      </w:tr>
      <w:tr w:rsidR="00677F2D" w:rsidRPr="00506CA9" w14:paraId="00C45760" w14:textId="77777777" w:rsidTr="56EC566F">
        <w:trPr>
          <w:trHeight w:val="113"/>
        </w:trPr>
        <w:tc>
          <w:tcPr>
            <w:tcW w:w="5740" w:type="dxa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vAlign w:val="bottom"/>
            <w:hideMark/>
          </w:tcPr>
          <w:p w14:paraId="5FB40AFF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506CA9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3. Artigo publicado ou aceito em periódico </w:t>
            </w:r>
            <w:proofErr w:type="spellStart"/>
            <w:r w:rsidRPr="00506CA9">
              <w:rPr>
                <w:rFonts w:ascii="Calibri" w:hAnsi="Calibri" w:cs="Calibri"/>
                <w:color w:val="000000"/>
                <w:sz w:val="20"/>
                <w:szCs w:val="20"/>
              </w:rPr>
              <w:t>Qualis</w:t>
            </w:r>
            <w:proofErr w:type="spellEnd"/>
            <w:r w:rsidRPr="00506CA9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r w:rsidR="00614E7F">
              <w:rPr>
                <w:rFonts w:ascii="Calibri" w:hAnsi="Calibri" w:cs="Calibri"/>
                <w:color w:val="000000"/>
                <w:sz w:val="20"/>
                <w:szCs w:val="20"/>
              </w:rPr>
              <w:t>A3</w:t>
            </w:r>
            <w:r w:rsidRPr="00506CA9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1916B4BA" w14:textId="2FE8783A" w:rsidR="00677F2D" w:rsidRPr="006B599F" w:rsidRDefault="006B599F" w:rsidP="56EC566F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56EC566F">
              <w:rPr>
                <w:rFonts w:ascii="Calibri" w:hAnsi="Calibri" w:cs="Calibri"/>
                <w:sz w:val="20"/>
                <w:szCs w:val="20"/>
              </w:rPr>
              <w:t>40</w:t>
            </w:r>
          </w:p>
        </w:tc>
        <w:tc>
          <w:tcPr>
            <w:tcW w:w="533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14:paraId="1720001D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14:paraId="41B12962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color w:val="008080"/>
                <w:sz w:val="20"/>
                <w:szCs w:val="20"/>
                <w:u w:val="single"/>
              </w:rPr>
            </w:pPr>
          </w:p>
        </w:tc>
        <w:tc>
          <w:tcPr>
            <w:tcW w:w="850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8D6E11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color w:val="FFFFFF"/>
                <w:sz w:val="20"/>
                <w:szCs w:val="20"/>
              </w:rPr>
            </w:pPr>
            <w:r w:rsidRPr="00506CA9">
              <w:rPr>
                <w:rFonts w:ascii="Calibri" w:hAnsi="Calibri" w:cs="Calibri"/>
                <w:color w:val="FFFFFF"/>
                <w:sz w:val="20"/>
                <w:szCs w:val="20"/>
              </w:rPr>
              <w:t>0,0</w:t>
            </w:r>
          </w:p>
        </w:tc>
      </w:tr>
      <w:tr w:rsidR="00677F2D" w:rsidRPr="00506CA9" w14:paraId="6A38E700" w14:textId="77777777" w:rsidTr="56EC566F">
        <w:trPr>
          <w:trHeight w:val="113"/>
        </w:trPr>
        <w:tc>
          <w:tcPr>
            <w:tcW w:w="5740" w:type="dxa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vAlign w:val="bottom"/>
            <w:hideMark/>
          </w:tcPr>
          <w:p w14:paraId="07589F26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506CA9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4. Artigo publicado ou aceito em periódico </w:t>
            </w:r>
            <w:proofErr w:type="spellStart"/>
            <w:r w:rsidRPr="00506CA9">
              <w:rPr>
                <w:rFonts w:ascii="Calibri" w:hAnsi="Calibri" w:cs="Calibri"/>
                <w:color w:val="000000"/>
                <w:sz w:val="20"/>
                <w:szCs w:val="20"/>
              </w:rPr>
              <w:t>Qualis</w:t>
            </w:r>
            <w:proofErr w:type="spellEnd"/>
            <w:r w:rsidRPr="00506CA9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r w:rsidR="00614E7F">
              <w:rPr>
                <w:rFonts w:ascii="Calibri" w:hAnsi="Calibri" w:cs="Calibri"/>
                <w:color w:val="000000"/>
                <w:sz w:val="20"/>
                <w:szCs w:val="20"/>
              </w:rPr>
              <w:t>A4</w:t>
            </w:r>
            <w:r w:rsidRPr="00506CA9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6DDE1ACB" w14:textId="3D52B060" w:rsidR="00677F2D" w:rsidRPr="006B599F" w:rsidRDefault="006B599F" w:rsidP="56EC566F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56EC566F">
              <w:rPr>
                <w:rFonts w:ascii="Calibri" w:hAnsi="Calibri" w:cs="Calibri"/>
                <w:sz w:val="20"/>
                <w:szCs w:val="20"/>
              </w:rPr>
              <w:t>35</w:t>
            </w:r>
          </w:p>
        </w:tc>
        <w:tc>
          <w:tcPr>
            <w:tcW w:w="533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14:paraId="7CB6C69B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14:paraId="0AEE1D46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color w:val="008080"/>
                <w:sz w:val="20"/>
                <w:szCs w:val="20"/>
                <w:u w:val="single"/>
              </w:rPr>
            </w:pPr>
          </w:p>
        </w:tc>
        <w:tc>
          <w:tcPr>
            <w:tcW w:w="850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E5CEBC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color w:val="FFFFFF"/>
                <w:sz w:val="20"/>
                <w:szCs w:val="20"/>
              </w:rPr>
            </w:pPr>
            <w:r w:rsidRPr="00506CA9">
              <w:rPr>
                <w:rFonts w:ascii="Calibri" w:hAnsi="Calibri" w:cs="Calibri"/>
                <w:color w:val="FFFFFF"/>
                <w:sz w:val="20"/>
                <w:szCs w:val="20"/>
              </w:rPr>
              <w:t>0,0</w:t>
            </w:r>
          </w:p>
        </w:tc>
      </w:tr>
      <w:tr w:rsidR="00677F2D" w:rsidRPr="00506CA9" w14:paraId="372CCE10" w14:textId="77777777" w:rsidTr="56EC566F">
        <w:trPr>
          <w:trHeight w:val="113"/>
        </w:trPr>
        <w:tc>
          <w:tcPr>
            <w:tcW w:w="5740" w:type="dxa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vAlign w:val="bottom"/>
            <w:hideMark/>
          </w:tcPr>
          <w:p w14:paraId="2402C9A3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506CA9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5. Artigo publicado ou aceito em periódico </w:t>
            </w:r>
            <w:proofErr w:type="spellStart"/>
            <w:r w:rsidRPr="00506CA9">
              <w:rPr>
                <w:rFonts w:ascii="Calibri" w:hAnsi="Calibri" w:cs="Calibri"/>
                <w:color w:val="000000"/>
                <w:sz w:val="20"/>
                <w:szCs w:val="20"/>
              </w:rPr>
              <w:t>Qualis</w:t>
            </w:r>
            <w:proofErr w:type="spellEnd"/>
            <w:r w:rsidRPr="00506CA9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B</w:t>
            </w:r>
            <w:r w:rsidR="00614E7F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 w:rsidRPr="00506CA9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19FE3581" w14:textId="22817EB9" w:rsidR="00677F2D" w:rsidRPr="00506CA9" w:rsidRDefault="006B599F" w:rsidP="56EC566F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56EC566F">
              <w:rPr>
                <w:rFonts w:ascii="Calibri" w:hAnsi="Calibri" w:cs="Calibri"/>
                <w:sz w:val="20"/>
                <w:szCs w:val="20"/>
              </w:rPr>
              <w:t>20</w:t>
            </w:r>
          </w:p>
        </w:tc>
        <w:tc>
          <w:tcPr>
            <w:tcW w:w="533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14:paraId="48574DAF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14:paraId="584C18C6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color w:val="008080"/>
                <w:sz w:val="20"/>
                <w:szCs w:val="20"/>
                <w:u w:val="single"/>
              </w:rPr>
            </w:pPr>
          </w:p>
        </w:tc>
        <w:tc>
          <w:tcPr>
            <w:tcW w:w="850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5F5AD6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color w:val="FFFFFF"/>
                <w:sz w:val="20"/>
                <w:szCs w:val="20"/>
              </w:rPr>
            </w:pPr>
            <w:r w:rsidRPr="00506CA9">
              <w:rPr>
                <w:rFonts w:ascii="Calibri" w:hAnsi="Calibri" w:cs="Calibri"/>
                <w:color w:val="FFFFFF"/>
                <w:sz w:val="20"/>
                <w:szCs w:val="20"/>
              </w:rPr>
              <w:t>0,0</w:t>
            </w:r>
          </w:p>
        </w:tc>
      </w:tr>
      <w:tr w:rsidR="00677F2D" w:rsidRPr="00506CA9" w14:paraId="0BDEA58C" w14:textId="77777777" w:rsidTr="56EC566F">
        <w:trPr>
          <w:trHeight w:val="113"/>
        </w:trPr>
        <w:tc>
          <w:tcPr>
            <w:tcW w:w="5740" w:type="dxa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vAlign w:val="bottom"/>
            <w:hideMark/>
          </w:tcPr>
          <w:p w14:paraId="4CE9FB47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506CA9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6. Artigo publicado ou aceito em periódico </w:t>
            </w:r>
            <w:proofErr w:type="spellStart"/>
            <w:r w:rsidRPr="00506CA9">
              <w:rPr>
                <w:rFonts w:ascii="Calibri" w:hAnsi="Calibri" w:cs="Calibri"/>
                <w:color w:val="000000"/>
                <w:sz w:val="20"/>
                <w:szCs w:val="20"/>
              </w:rPr>
              <w:t>Qualis</w:t>
            </w:r>
            <w:proofErr w:type="spellEnd"/>
            <w:r w:rsidRPr="00506CA9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B</w:t>
            </w:r>
            <w:r w:rsidR="00614E7F">
              <w:rPr>
                <w:rFonts w:ascii="Calibri" w:hAnsi="Calibri" w:cs="Calibri"/>
                <w:color w:val="000000"/>
                <w:sz w:val="20"/>
                <w:szCs w:val="20"/>
              </w:rPr>
              <w:t>2</w:t>
            </w:r>
            <w:r w:rsidRPr="00506CA9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4759A6DD" w14:textId="118D08E9" w:rsidR="00677F2D" w:rsidRPr="00506CA9" w:rsidRDefault="006B599F" w:rsidP="56EC566F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56EC566F">
              <w:rPr>
                <w:rFonts w:ascii="Calibri" w:hAnsi="Calibri" w:cs="Calibri"/>
                <w:sz w:val="20"/>
                <w:szCs w:val="20"/>
              </w:rPr>
              <w:t>15</w:t>
            </w:r>
          </w:p>
        </w:tc>
        <w:tc>
          <w:tcPr>
            <w:tcW w:w="533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14:paraId="55633E7B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14:paraId="5B60D87D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color w:val="008080"/>
                <w:sz w:val="20"/>
                <w:szCs w:val="20"/>
                <w:u w:val="single"/>
              </w:rPr>
            </w:pPr>
          </w:p>
        </w:tc>
        <w:tc>
          <w:tcPr>
            <w:tcW w:w="850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5E0B27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color w:val="FFFFFF"/>
                <w:sz w:val="20"/>
                <w:szCs w:val="20"/>
              </w:rPr>
            </w:pPr>
            <w:r w:rsidRPr="00506CA9">
              <w:rPr>
                <w:rFonts w:ascii="Calibri" w:hAnsi="Calibri" w:cs="Calibri"/>
                <w:color w:val="FFFFFF"/>
                <w:sz w:val="20"/>
                <w:szCs w:val="20"/>
              </w:rPr>
              <w:t>0,0</w:t>
            </w:r>
          </w:p>
        </w:tc>
      </w:tr>
      <w:tr w:rsidR="00677F2D" w:rsidRPr="00506CA9" w14:paraId="430719CF" w14:textId="77777777" w:rsidTr="56EC566F">
        <w:trPr>
          <w:trHeight w:val="113"/>
        </w:trPr>
        <w:tc>
          <w:tcPr>
            <w:tcW w:w="5740" w:type="dxa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vAlign w:val="bottom"/>
            <w:hideMark/>
          </w:tcPr>
          <w:p w14:paraId="77819F2F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506CA9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7. Artigo publicado ou aceito em periódico </w:t>
            </w:r>
            <w:proofErr w:type="spellStart"/>
            <w:r w:rsidRPr="00506CA9">
              <w:rPr>
                <w:rFonts w:ascii="Calibri" w:hAnsi="Calibri" w:cs="Calibri"/>
                <w:color w:val="000000"/>
                <w:sz w:val="20"/>
                <w:szCs w:val="20"/>
              </w:rPr>
              <w:t>Qualis</w:t>
            </w:r>
            <w:proofErr w:type="spellEnd"/>
            <w:r w:rsidRPr="00506CA9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B</w:t>
            </w:r>
            <w:r w:rsidR="00614E7F">
              <w:rPr>
                <w:rFonts w:ascii="Calibri" w:hAnsi="Calibri" w:cs="Calibri"/>
                <w:color w:val="000000"/>
                <w:sz w:val="20"/>
                <w:szCs w:val="20"/>
              </w:rPr>
              <w:t>3</w:t>
            </w:r>
            <w:r w:rsidRPr="00506CA9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42C4B82C" w14:textId="77777777" w:rsidR="00677F2D" w:rsidRPr="00506CA9" w:rsidRDefault="00677F2D" w:rsidP="56EC566F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56EC566F">
              <w:rPr>
                <w:rFonts w:ascii="Calibri" w:hAnsi="Calibri" w:cs="Calibri"/>
                <w:sz w:val="20"/>
                <w:szCs w:val="20"/>
              </w:rPr>
              <w:t>10</w:t>
            </w:r>
          </w:p>
        </w:tc>
        <w:tc>
          <w:tcPr>
            <w:tcW w:w="533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14:paraId="0FDA519F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14:paraId="4579E7E0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color w:val="008080"/>
                <w:sz w:val="20"/>
                <w:szCs w:val="20"/>
                <w:u w:val="single"/>
              </w:rPr>
            </w:pPr>
          </w:p>
        </w:tc>
        <w:tc>
          <w:tcPr>
            <w:tcW w:w="850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C14F2B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color w:val="FFFFFF"/>
                <w:sz w:val="20"/>
                <w:szCs w:val="20"/>
              </w:rPr>
            </w:pPr>
            <w:r w:rsidRPr="00506CA9">
              <w:rPr>
                <w:rFonts w:ascii="Calibri" w:hAnsi="Calibri" w:cs="Calibri"/>
                <w:color w:val="FFFFFF"/>
                <w:sz w:val="20"/>
                <w:szCs w:val="20"/>
              </w:rPr>
              <w:t>0,0</w:t>
            </w:r>
          </w:p>
        </w:tc>
      </w:tr>
      <w:tr w:rsidR="00677F2D" w:rsidRPr="00506CA9" w14:paraId="55B27DEF" w14:textId="77777777" w:rsidTr="56EC566F">
        <w:trPr>
          <w:trHeight w:val="113"/>
        </w:trPr>
        <w:tc>
          <w:tcPr>
            <w:tcW w:w="5740" w:type="dxa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vAlign w:val="bottom"/>
            <w:hideMark/>
          </w:tcPr>
          <w:p w14:paraId="0275F757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506CA9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8. Artigo publicado ou aceito em periódico </w:t>
            </w:r>
            <w:proofErr w:type="spellStart"/>
            <w:r w:rsidRPr="00506CA9">
              <w:rPr>
                <w:rFonts w:ascii="Calibri" w:hAnsi="Calibri" w:cs="Calibri"/>
                <w:color w:val="000000"/>
                <w:sz w:val="20"/>
                <w:szCs w:val="20"/>
              </w:rPr>
              <w:t>Qualis</w:t>
            </w:r>
            <w:proofErr w:type="spellEnd"/>
            <w:r w:rsidRPr="00506CA9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r w:rsidR="00614E7F">
              <w:rPr>
                <w:rFonts w:ascii="Calibri" w:hAnsi="Calibri" w:cs="Calibri"/>
                <w:color w:val="000000"/>
                <w:sz w:val="20"/>
                <w:szCs w:val="20"/>
              </w:rPr>
              <w:t>B4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029E6F9E" w14:textId="77777777" w:rsidR="00677F2D" w:rsidRPr="00506CA9" w:rsidRDefault="00677F2D" w:rsidP="56EC566F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56EC566F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533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14:paraId="132CBDEC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14:paraId="367EAFB7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color w:val="008080"/>
                <w:sz w:val="20"/>
                <w:szCs w:val="20"/>
                <w:u w:val="single"/>
              </w:rPr>
            </w:pPr>
          </w:p>
        </w:tc>
        <w:tc>
          <w:tcPr>
            <w:tcW w:w="850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27DF69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color w:val="FFFFFF"/>
                <w:sz w:val="20"/>
                <w:szCs w:val="20"/>
              </w:rPr>
            </w:pPr>
            <w:r w:rsidRPr="00506CA9">
              <w:rPr>
                <w:rFonts w:ascii="Calibri" w:hAnsi="Calibri" w:cs="Calibri"/>
                <w:color w:val="FFFFFF"/>
                <w:sz w:val="20"/>
                <w:szCs w:val="20"/>
              </w:rPr>
              <w:t>0,0</w:t>
            </w:r>
          </w:p>
        </w:tc>
      </w:tr>
      <w:tr w:rsidR="00677F2D" w:rsidRPr="00506CA9" w14:paraId="6139C118" w14:textId="77777777" w:rsidTr="56EC566F">
        <w:trPr>
          <w:trHeight w:val="113"/>
        </w:trPr>
        <w:tc>
          <w:tcPr>
            <w:tcW w:w="5740" w:type="dxa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vAlign w:val="bottom"/>
            <w:hideMark/>
          </w:tcPr>
          <w:p w14:paraId="3B961BE8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506CA9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9. Livro com ISBN </w:t>
            </w:r>
            <w:r w:rsidRPr="00506CA9">
              <w:rPr>
                <w:rFonts w:ascii="Calibri" w:hAnsi="Calibri" w:cs="Calibri"/>
                <w:color w:val="000000"/>
                <w:sz w:val="20"/>
                <w:szCs w:val="20"/>
                <w:vertAlign w:val="superscript"/>
              </w:rPr>
              <w:t>(3)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08B96435" w14:textId="77777777" w:rsidR="00677F2D" w:rsidRPr="00506CA9" w:rsidRDefault="00677F2D" w:rsidP="56EC566F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56EC566F">
              <w:rPr>
                <w:rFonts w:ascii="Calibri" w:hAnsi="Calibri" w:cs="Calibri"/>
                <w:sz w:val="20"/>
                <w:szCs w:val="20"/>
              </w:rPr>
              <w:t>60</w:t>
            </w:r>
          </w:p>
        </w:tc>
        <w:tc>
          <w:tcPr>
            <w:tcW w:w="533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14:paraId="4B45FF53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14:paraId="5760E439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color w:val="008080"/>
                <w:sz w:val="20"/>
                <w:szCs w:val="20"/>
                <w:u w:val="single"/>
              </w:rPr>
            </w:pPr>
          </w:p>
        </w:tc>
        <w:tc>
          <w:tcPr>
            <w:tcW w:w="850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204D14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color w:val="FFFFFF"/>
                <w:sz w:val="20"/>
                <w:szCs w:val="20"/>
              </w:rPr>
            </w:pPr>
            <w:r w:rsidRPr="00506CA9">
              <w:rPr>
                <w:rFonts w:ascii="Calibri" w:hAnsi="Calibri" w:cs="Calibri"/>
                <w:color w:val="FFFFFF"/>
                <w:sz w:val="20"/>
                <w:szCs w:val="20"/>
              </w:rPr>
              <w:t>0,0</w:t>
            </w:r>
          </w:p>
        </w:tc>
      </w:tr>
      <w:tr w:rsidR="00677F2D" w:rsidRPr="00506CA9" w14:paraId="346D79F8" w14:textId="77777777" w:rsidTr="56EC566F">
        <w:trPr>
          <w:trHeight w:val="113"/>
        </w:trPr>
        <w:tc>
          <w:tcPr>
            <w:tcW w:w="5740" w:type="dxa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vAlign w:val="bottom"/>
            <w:hideMark/>
          </w:tcPr>
          <w:p w14:paraId="7FB1A4D5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506CA9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10. Capítulo de livro com ISBN </w:t>
            </w:r>
            <w:r w:rsidRPr="00506CA9">
              <w:rPr>
                <w:rFonts w:ascii="Calibri" w:hAnsi="Calibri" w:cs="Calibri"/>
                <w:color w:val="000000"/>
                <w:sz w:val="20"/>
                <w:szCs w:val="20"/>
                <w:vertAlign w:val="superscript"/>
              </w:rPr>
              <w:t>(3)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5D0D8DE4" w14:textId="1F79FC11" w:rsidR="00677F2D" w:rsidRPr="006B599F" w:rsidRDefault="006B599F" w:rsidP="56EC566F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56EC566F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533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14:paraId="6C09503F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14:paraId="3C587AB8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color w:val="008080"/>
                <w:sz w:val="20"/>
                <w:szCs w:val="20"/>
                <w:u w:val="single"/>
              </w:rPr>
            </w:pPr>
          </w:p>
        </w:tc>
        <w:tc>
          <w:tcPr>
            <w:tcW w:w="850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68CC2C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color w:val="FFFFFF"/>
                <w:sz w:val="20"/>
                <w:szCs w:val="20"/>
              </w:rPr>
            </w:pPr>
            <w:r w:rsidRPr="00506CA9">
              <w:rPr>
                <w:rFonts w:ascii="Calibri" w:hAnsi="Calibri" w:cs="Calibri"/>
                <w:color w:val="FFFFFF"/>
                <w:sz w:val="20"/>
                <w:szCs w:val="20"/>
              </w:rPr>
              <w:t>0,0</w:t>
            </w:r>
          </w:p>
        </w:tc>
      </w:tr>
      <w:tr w:rsidR="00677F2D" w:rsidRPr="00506CA9" w14:paraId="37E568EC" w14:textId="77777777" w:rsidTr="56EC566F">
        <w:trPr>
          <w:trHeight w:val="113"/>
        </w:trPr>
        <w:tc>
          <w:tcPr>
            <w:tcW w:w="5740" w:type="dxa"/>
            <w:tcBorders>
              <w:top w:val="single" w:sz="8" w:space="0" w:color="000000" w:themeColor="text1"/>
              <w:left w:val="single" w:sz="8" w:space="0" w:color="auto"/>
              <w:bottom w:val="single" w:sz="4" w:space="0" w:color="auto"/>
              <w:right w:val="single" w:sz="8" w:space="0" w:color="000000" w:themeColor="text1"/>
            </w:tcBorders>
            <w:shd w:val="clear" w:color="auto" w:fill="auto"/>
            <w:vAlign w:val="bottom"/>
            <w:hideMark/>
          </w:tcPr>
          <w:p w14:paraId="66ECEB98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506CA9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11. </w:t>
            </w:r>
            <w:r w:rsidRPr="00506CA9">
              <w:rPr>
                <w:rFonts w:ascii="Calibri" w:hAnsi="Calibri" w:cs="Calibri"/>
                <w:sz w:val="20"/>
                <w:szCs w:val="20"/>
              </w:rPr>
              <w:t xml:space="preserve">Boletim técnico publicado por Sociedades ou Universidades </w:t>
            </w:r>
            <w:r w:rsidRPr="00506CA9">
              <w:rPr>
                <w:rFonts w:ascii="Calibri" w:hAnsi="Calibri" w:cs="Calibri"/>
                <w:sz w:val="20"/>
                <w:szCs w:val="20"/>
                <w:vertAlign w:val="superscript"/>
              </w:rPr>
              <w:t>(3)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2A171185" w14:textId="0120E633" w:rsidR="00677F2D" w:rsidRPr="006B599F" w:rsidRDefault="006B599F" w:rsidP="56EC566F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56EC566F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533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14:paraId="5207D2FD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14:paraId="11360C2E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color w:val="008080"/>
                <w:sz w:val="20"/>
                <w:szCs w:val="20"/>
                <w:u w:val="single"/>
              </w:rPr>
            </w:pPr>
          </w:p>
        </w:tc>
        <w:tc>
          <w:tcPr>
            <w:tcW w:w="850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7DF323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color w:val="FFFFFF"/>
                <w:sz w:val="20"/>
                <w:szCs w:val="20"/>
              </w:rPr>
            </w:pPr>
            <w:r w:rsidRPr="00506CA9">
              <w:rPr>
                <w:rFonts w:ascii="Calibri" w:hAnsi="Calibri" w:cs="Calibri"/>
                <w:color w:val="FFFFFF"/>
                <w:sz w:val="20"/>
                <w:szCs w:val="20"/>
              </w:rPr>
              <w:t>0,0</w:t>
            </w:r>
          </w:p>
        </w:tc>
      </w:tr>
      <w:tr w:rsidR="00677F2D" w:rsidRPr="00506CA9" w14:paraId="4964C787" w14:textId="77777777" w:rsidTr="56EC566F">
        <w:trPr>
          <w:trHeight w:val="113"/>
        </w:trPr>
        <w:tc>
          <w:tcPr>
            <w:tcW w:w="5740" w:type="dxa"/>
            <w:tcBorders>
              <w:top w:val="single" w:sz="4" w:space="0" w:color="auto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vAlign w:val="center"/>
            <w:hideMark/>
          </w:tcPr>
          <w:p w14:paraId="73A922AF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06CA9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II – FORMAÇÃO COMPLEMENTAR 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vAlign w:val="center"/>
            <w:hideMark/>
          </w:tcPr>
          <w:p w14:paraId="3AA49B1F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506CA9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Pontuação</w:t>
            </w:r>
          </w:p>
        </w:tc>
        <w:tc>
          <w:tcPr>
            <w:tcW w:w="533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D0CECE" w:themeFill="background2" w:themeFillShade="E6"/>
            <w:vAlign w:val="center"/>
            <w:hideMark/>
          </w:tcPr>
          <w:p w14:paraId="57DFBE5D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06CA9">
              <w:rPr>
                <w:rFonts w:ascii="Calibri" w:hAnsi="Calibri" w:cs="Calibri"/>
                <w:b/>
                <w:bCs/>
                <w:sz w:val="20"/>
                <w:szCs w:val="20"/>
              </w:rPr>
              <w:t>N°</w:t>
            </w:r>
          </w:p>
        </w:tc>
        <w:tc>
          <w:tcPr>
            <w:tcW w:w="1134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shd w:val="clear" w:color="auto" w:fill="D0CECE" w:themeFill="background2" w:themeFillShade="E6"/>
            <w:vAlign w:val="center"/>
            <w:hideMark/>
          </w:tcPr>
          <w:p w14:paraId="3D96E847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06CA9">
              <w:rPr>
                <w:rFonts w:ascii="Calibri" w:hAnsi="Calibri" w:cs="Calibri"/>
                <w:b/>
                <w:bCs/>
                <w:sz w:val="20"/>
                <w:szCs w:val="20"/>
              </w:rPr>
              <w:t>N° Máximo</w:t>
            </w:r>
          </w:p>
        </w:tc>
        <w:tc>
          <w:tcPr>
            <w:tcW w:w="850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6159B43F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color w:val="FFFFFF"/>
                <w:sz w:val="20"/>
                <w:szCs w:val="20"/>
              </w:rPr>
            </w:pPr>
          </w:p>
        </w:tc>
      </w:tr>
      <w:tr w:rsidR="00677F2D" w:rsidRPr="00506CA9" w14:paraId="471B6B47" w14:textId="77777777" w:rsidTr="56EC566F">
        <w:trPr>
          <w:trHeight w:val="113"/>
        </w:trPr>
        <w:tc>
          <w:tcPr>
            <w:tcW w:w="5740" w:type="dxa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3A475C70" w14:textId="77777777" w:rsidR="00677F2D" w:rsidRPr="00506CA9" w:rsidRDefault="00214E3E" w:rsidP="00506CA9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</w:t>
            </w:r>
            <w:r w:rsidR="00677F2D" w:rsidRPr="00506CA9">
              <w:rPr>
                <w:rFonts w:ascii="Calibri" w:hAnsi="Calibri" w:cs="Calibri"/>
                <w:sz w:val="20"/>
                <w:szCs w:val="20"/>
              </w:rPr>
              <w:t xml:space="preserve">. Atuação, por semestre, como bolsista de pesquisa, extensão ou monitoria, ou voluntário de pesquisa, extensão ou monitoria </w:t>
            </w:r>
            <w:r w:rsidR="00677F2D" w:rsidRPr="00506CA9">
              <w:rPr>
                <w:rFonts w:ascii="Calibri" w:hAnsi="Calibri" w:cs="Calibri"/>
                <w:sz w:val="20"/>
                <w:szCs w:val="20"/>
                <w:vertAlign w:val="superscript"/>
              </w:rPr>
              <w:t>(4)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5EB1F8B9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506CA9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533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14:paraId="6C9FA859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14:paraId="440A41B0" w14:textId="77777777" w:rsidR="00677F2D" w:rsidRPr="00506CA9" w:rsidRDefault="00214E3E" w:rsidP="00506CA9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</w:t>
            </w:r>
          </w:p>
        </w:tc>
        <w:tc>
          <w:tcPr>
            <w:tcW w:w="850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86D161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color w:val="FFFFFF"/>
                <w:sz w:val="20"/>
                <w:szCs w:val="20"/>
              </w:rPr>
            </w:pPr>
            <w:r w:rsidRPr="00506CA9">
              <w:rPr>
                <w:rFonts w:ascii="Calibri" w:hAnsi="Calibri" w:cs="Calibri"/>
                <w:color w:val="FFFFFF"/>
                <w:sz w:val="20"/>
                <w:szCs w:val="20"/>
              </w:rPr>
              <w:t>0,0</w:t>
            </w:r>
          </w:p>
        </w:tc>
      </w:tr>
      <w:tr w:rsidR="00677F2D" w:rsidRPr="00506CA9" w14:paraId="1DCF8EB4" w14:textId="77777777" w:rsidTr="56EC566F">
        <w:trPr>
          <w:trHeight w:val="113"/>
        </w:trPr>
        <w:tc>
          <w:tcPr>
            <w:tcW w:w="5740" w:type="dxa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01EF51FF" w14:textId="77777777" w:rsidR="00677F2D" w:rsidRPr="00506CA9" w:rsidRDefault="00614E7F" w:rsidP="00506CA9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</w:t>
            </w:r>
            <w:r w:rsidR="00677F2D" w:rsidRPr="00506CA9">
              <w:rPr>
                <w:rFonts w:ascii="Calibri" w:hAnsi="Calibri" w:cs="Calibri"/>
                <w:sz w:val="20"/>
                <w:szCs w:val="20"/>
              </w:rPr>
              <w:t>. Patentes de produtos e processos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552956E3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506CA9">
              <w:rPr>
                <w:rFonts w:ascii="Calibri" w:hAnsi="Calibri" w:cs="Calibri"/>
                <w:sz w:val="20"/>
                <w:szCs w:val="20"/>
              </w:rPr>
              <w:t>60</w:t>
            </w:r>
          </w:p>
        </w:tc>
        <w:tc>
          <w:tcPr>
            <w:tcW w:w="533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14:paraId="2DF72599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14:paraId="7D6A34F9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7F1EDA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color w:val="FFFFFF"/>
                <w:sz w:val="20"/>
                <w:szCs w:val="20"/>
              </w:rPr>
            </w:pPr>
            <w:r w:rsidRPr="00506CA9">
              <w:rPr>
                <w:rFonts w:ascii="Calibri" w:hAnsi="Calibri" w:cs="Calibri"/>
                <w:color w:val="FFFFFF"/>
                <w:sz w:val="20"/>
                <w:szCs w:val="20"/>
              </w:rPr>
              <w:t>0,0</w:t>
            </w:r>
          </w:p>
        </w:tc>
      </w:tr>
      <w:tr w:rsidR="00677F2D" w:rsidRPr="00506CA9" w14:paraId="74FAC271" w14:textId="77777777" w:rsidTr="56EC566F">
        <w:trPr>
          <w:trHeight w:val="113"/>
        </w:trPr>
        <w:tc>
          <w:tcPr>
            <w:tcW w:w="5740" w:type="dxa"/>
            <w:tcBorders>
              <w:top w:val="nil"/>
              <w:left w:val="single" w:sz="8" w:space="0" w:color="auto"/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3EA24C75" w14:textId="77777777" w:rsidR="00677F2D" w:rsidRPr="00506CA9" w:rsidRDefault="00614E7F" w:rsidP="00506CA9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</w:t>
            </w:r>
            <w:r w:rsidR="00677F2D" w:rsidRPr="00506CA9">
              <w:rPr>
                <w:rFonts w:ascii="Calibri" w:hAnsi="Calibri" w:cs="Calibri"/>
                <w:sz w:val="20"/>
                <w:szCs w:val="20"/>
              </w:rPr>
              <w:t>. Membro de colegiado ou comissões universitárias por semestre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735BFFC4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506CA9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6FE52F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single" w:sz="8" w:space="0" w:color="000000" w:themeColor="text1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B813F6" w14:textId="77777777" w:rsidR="00677F2D" w:rsidRPr="00506CA9" w:rsidRDefault="00614E7F" w:rsidP="00506CA9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</w:t>
            </w:r>
          </w:p>
        </w:tc>
        <w:tc>
          <w:tcPr>
            <w:tcW w:w="850" w:type="dxa"/>
            <w:tcBorders>
              <w:top w:val="single" w:sz="8" w:space="0" w:color="000000" w:themeColor="text1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E2C70A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color w:val="FFFFFF"/>
                <w:sz w:val="20"/>
                <w:szCs w:val="20"/>
              </w:rPr>
            </w:pPr>
            <w:r w:rsidRPr="00506CA9">
              <w:rPr>
                <w:rFonts w:ascii="Calibri" w:hAnsi="Calibri" w:cs="Calibri"/>
                <w:color w:val="FFFFFF"/>
                <w:sz w:val="20"/>
                <w:szCs w:val="20"/>
              </w:rPr>
              <w:t>0,0</w:t>
            </w:r>
          </w:p>
        </w:tc>
      </w:tr>
      <w:tr w:rsidR="00677F2D" w:rsidRPr="00506CA9" w14:paraId="40D294D5" w14:textId="77777777" w:rsidTr="56EC566F">
        <w:trPr>
          <w:trHeight w:val="390"/>
        </w:trPr>
        <w:tc>
          <w:tcPr>
            <w:tcW w:w="730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530253F9" w14:textId="77777777" w:rsidR="00677F2D" w:rsidRPr="00506CA9" w:rsidRDefault="00677F2D" w:rsidP="00506CA9">
            <w:pPr>
              <w:ind w:firstLineChars="100" w:firstLine="200"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06CA9">
              <w:rPr>
                <w:rFonts w:ascii="Calibri" w:hAnsi="Calibri" w:cs="Calibri"/>
                <w:b/>
                <w:bCs/>
                <w:sz w:val="20"/>
                <w:szCs w:val="20"/>
              </w:rPr>
              <w:t>PONTUAÇÃO DO CURRÍCULO</w:t>
            </w:r>
          </w:p>
        </w:tc>
        <w:tc>
          <w:tcPr>
            <w:tcW w:w="198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1B5C5917" w14:textId="77777777" w:rsidR="00677F2D" w:rsidRPr="00506CA9" w:rsidRDefault="00677F2D" w:rsidP="00506CA9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</w:tbl>
    <w:p w14:paraId="69A4822C" w14:textId="77777777" w:rsidR="00677F2D" w:rsidRPr="00506CA9" w:rsidRDefault="00677F2D" w:rsidP="00AF75FD">
      <w:pPr>
        <w:ind w:left="142" w:hanging="142"/>
        <w:jc w:val="both"/>
        <w:rPr>
          <w:rFonts w:ascii="Calibri" w:hAnsi="Calibri" w:cs="Calibri"/>
        </w:rPr>
      </w:pPr>
      <w:r w:rsidRPr="00506CA9">
        <w:rPr>
          <w:rFonts w:ascii="Calibri" w:hAnsi="Calibri" w:cs="Calibri"/>
          <w:vertAlign w:val="superscript"/>
        </w:rPr>
        <w:t>(</w:t>
      </w:r>
      <w:proofErr w:type="gramStart"/>
      <w:r w:rsidRPr="00506CA9">
        <w:rPr>
          <w:rFonts w:ascii="Calibri" w:hAnsi="Calibri" w:cs="Calibri"/>
          <w:vertAlign w:val="superscript"/>
        </w:rPr>
        <w:t>1)</w:t>
      </w:r>
      <w:r w:rsidRPr="00506CA9">
        <w:rPr>
          <w:rFonts w:ascii="Calibri" w:hAnsi="Calibri" w:cs="Calibri"/>
        </w:rPr>
        <w:t>As</w:t>
      </w:r>
      <w:proofErr w:type="gramEnd"/>
      <w:r w:rsidRPr="00506CA9">
        <w:rPr>
          <w:rFonts w:ascii="Calibri" w:hAnsi="Calibri" w:cs="Calibri"/>
        </w:rPr>
        <w:t xml:space="preserve"> pontuações sem os respectivos comprovantes ou com preenchimento distorcido serão desconsideradas.</w:t>
      </w:r>
    </w:p>
    <w:p w14:paraId="6722C72C" w14:textId="77777777" w:rsidR="00677F2D" w:rsidRPr="00506CA9" w:rsidRDefault="00677F2D" w:rsidP="00AF75FD">
      <w:pPr>
        <w:ind w:left="142" w:hanging="142"/>
        <w:jc w:val="both"/>
        <w:rPr>
          <w:rFonts w:ascii="Calibri" w:hAnsi="Calibri" w:cs="Calibri"/>
        </w:rPr>
      </w:pPr>
      <w:r w:rsidRPr="00506CA9">
        <w:rPr>
          <w:rFonts w:ascii="Calibri" w:hAnsi="Calibri" w:cs="Calibri"/>
          <w:vertAlign w:val="superscript"/>
        </w:rPr>
        <w:t>(</w:t>
      </w:r>
      <w:proofErr w:type="gramStart"/>
      <w:r w:rsidRPr="00506CA9">
        <w:rPr>
          <w:rFonts w:ascii="Calibri" w:hAnsi="Calibri" w:cs="Calibri"/>
          <w:vertAlign w:val="superscript"/>
        </w:rPr>
        <w:t>2)</w:t>
      </w:r>
      <w:proofErr w:type="spellStart"/>
      <w:r w:rsidRPr="00506CA9">
        <w:rPr>
          <w:rFonts w:ascii="Calibri" w:hAnsi="Calibri" w:cs="Calibri"/>
        </w:rPr>
        <w:t>Qualis</w:t>
      </w:r>
      <w:proofErr w:type="spellEnd"/>
      <w:proofErr w:type="gramEnd"/>
      <w:r w:rsidRPr="00506CA9">
        <w:rPr>
          <w:rFonts w:ascii="Calibri" w:hAnsi="Calibri" w:cs="Calibri"/>
        </w:rPr>
        <w:t xml:space="preserve"> para a área de Ciências Agrárias I (20</w:t>
      </w:r>
      <w:r w:rsidR="00614E7F">
        <w:rPr>
          <w:rFonts w:ascii="Calibri" w:hAnsi="Calibri" w:cs="Calibri"/>
        </w:rPr>
        <w:t>17</w:t>
      </w:r>
      <w:r w:rsidRPr="00506CA9">
        <w:rPr>
          <w:rFonts w:ascii="Calibri" w:hAnsi="Calibri" w:cs="Calibri"/>
        </w:rPr>
        <w:t>-20</w:t>
      </w:r>
      <w:r w:rsidR="00614E7F">
        <w:rPr>
          <w:rFonts w:ascii="Calibri" w:hAnsi="Calibri" w:cs="Calibri"/>
        </w:rPr>
        <w:t>20</w:t>
      </w:r>
      <w:r w:rsidRPr="00506CA9">
        <w:rPr>
          <w:rFonts w:ascii="Calibri" w:hAnsi="Calibri" w:cs="Calibri"/>
        </w:rPr>
        <w:t>)</w:t>
      </w:r>
      <w:r w:rsidR="00AF75FD">
        <w:rPr>
          <w:rFonts w:ascii="Calibri" w:hAnsi="Calibri" w:cs="Calibri"/>
        </w:rPr>
        <w:t>.</w:t>
      </w:r>
    </w:p>
    <w:p w14:paraId="3C3FC01F" w14:textId="77777777" w:rsidR="00677F2D" w:rsidRPr="00506CA9" w:rsidRDefault="00677F2D" w:rsidP="00AF75FD">
      <w:pPr>
        <w:ind w:left="142" w:hanging="142"/>
        <w:jc w:val="both"/>
        <w:rPr>
          <w:rFonts w:ascii="Calibri" w:hAnsi="Calibri" w:cs="Calibri"/>
        </w:rPr>
      </w:pPr>
      <w:r w:rsidRPr="00506CA9">
        <w:rPr>
          <w:rFonts w:ascii="Calibri" w:hAnsi="Calibri" w:cs="Calibri"/>
          <w:vertAlign w:val="superscript"/>
        </w:rPr>
        <w:t>(</w:t>
      </w:r>
      <w:proofErr w:type="gramStart"/>
      <w:r w:rsidRPr="00506CA9">
        <w:rPr>
          <w:rFonts w:ascii="Calibri" w:hAnsi="Calibri" w:cs="Calibri"/>
          <w:vertAlign w:val="superscript"/>
        </w:rPr>
        <w:t>3)</w:t>
      </w:r>
      <w:r w:rsidRPr="00506CA9">
        <w:rPr>
          <w:rFonts w:ascii="Calibri" w:hAnsi="Calibri" w:cs="Calibri"/>
        </w:rPr>
        <w:t>Considerar</w:t>
      </w:r>
      <w:proofErr w:type="gramEnd"/>
      <w:r w:rsidRPr="00506CA9">
        <w:rPr>
          <w:rFonts w:ascii="Calibri" w:hAnsi="Calibri" w:cs="Calibri"/>
        </w:rPr>
        <w:t xml:space="preserve"> como área afim ao Curso: Engenharia Agrícola, Agronomia, Engenharia Florestal, Biologia, Biotecnologia, Engenharia Ambiental e/ou Sanitária, Engenharia Civil, Geologia, Geografia, Bioquímica, Química, Engenharia Química, Tecnólogo em Ciências Agrárias. </w:t>
      </w:r>
    </w:p>
    <w:p w14:paraId="74BA36A2" w14:textId="77777777" w:rsidR="00677F2D" w:rsidRPr="00506CA9" w:rsidRDefault="00677F2D" w:rsidP="00677F2D">
      <w:pPr>
        <w:jc w:val="both"/>
        <w:rPr>
          <w:rFonts w:ascii="Calibri" w:hAnsi="Calibri" w:cs="Calibri"/>
        </w:rPr>
      </w:pPr>
      <w:r w:rsidRPr="00506CA9">
        <w:rPr>
          <w:rFonts w:ascii="Calibri" w:hAnsi="Calibri" w:cs="Calibri"/>
          <w:vertAlign w:val="superscript"/>
        </w:rPr>
        <w:t>(</w:t>
      </w:r>
      <w:proofErr w:type="gramStart"/>
      <w:r w:rsidRPr="00506CA9">
        <w:rPr>
          <w:rFonts w:ascii="Calibri" w:hAnsi="Calibri" w:cs="Calibri"/>
          <w:vertAlign w:val="superscript"/>
        </w:rPr>
        <w:t>4)</w:t>
      </w:r>
      <w:r w:rsidRPr="00506CA9">
        <w:rPr>
          <w:rFonts w:ascii="Calibri" w:hAnsi="Calibri" w:cs="Calibri"/>
        </w:rPr>
        <w:t>Com</w:t>
      </w:r>
      <w:proofErr w:type="gramEnd"/>
      <w:r w:rsidRPr="00506CA9">
        <w:rPr>
          <w:rFonts w:ascii="Calibri" w:hAnsi="Calibri" w:cs="Calibri"/>
        </w:rPr>
        <w:t xml:space="preserve"> certificado expedido pela instituição de ensino ou pelo órgão de f</w:t>
      </w:r>
      <w:r w:rsidR="00AF75FD">
        <w:rPr>
          <w:rFonts w:ascii="Calibri" w:hAnsi="Calibri" w:cs="Calibri"/>
        </w:rPr>
        <w:t>oment</w:t>
      </w:r>
      <w:r w:rsidRPr="00506CA9">
        <w:rPr>
          <w:rFonts w:ascii="Calibri" w:hAnsi="Calibri" w:cs="Calibri"/>
        </w:rPr>
        <w:t>o da bolsa.</w:t>
      </w:r>
    </w:p>
    <w:p w14:paraId="26CEC8BC" w14:textId="77777777" w:rsidR="00C23074" w:rsidRPr="00506CA9" w:rsidRDefault="00C23074" w:rsidP="00677F2D">
      <w:pPr>
        <w:jc w:val="both"/>
        <w:rPr>
          <w:rFonts w:ascii="Calibri" w:hAnsi="Calibri" w:cs="Calibri"/>
        </w:rPr>
      </w:pPr>
    </w:p>
    <w:sectPr w:rsidR="00C23074" w:rsidRPr="00506CA9" w:rsidSect="00171E07">
      <w:headerReference w:type="default" r:id="rId11"/>
      <w:footerReference w:type="default" r:id="rId12"/>
      <w:pgSz w:w="11907" w:h="16840" w:code="9"/>
      <w:pgMar w:top="1985" w:right="1134" w:bottom="1021" w:left="1418" w:header="567" w:footer="851" w:gutter="0"/>
      <w:cols w:space="72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15037A" w14:textId="77777777" w:rsidR="009869D1" w:rsidRDefault="009869D1">
      <w:r>
        <w:separator/>
      </w:r>
    </w:p>
  </w:endnote>
  <w:endnote w:type="continuationSeparator" w:id="0">
    <w:p w14:paraId="6CAF5365" w14:textId="77777777" w:rsidR="009869D1" w:rsidRDefault="009869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09A3E3" w14:textId="6B385BF2" w:rsidR="00BD3583" w:rsidRDefault="00AF75FD">
    <w:pPr>
      <w:pStyle w:val="Rodap"/>
    </w:pP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6EC0A5EC" wp14:editId="19EB195A">
              <wp:simplePos x="0" y="0"/>
              <wp:positionH relativeFrom="column">
                <wp:posOffset>4589145</wp:posOffset>
              </wp:positionH>
              <wp:positionV relativeFrom="paragraph">
                <wp:posOffset>57785</wp:posOffset>
              </wp:positionV>
              <wp:extent cx="912495" cy="662305"/>
              <wp:effectExtent l="0" t="0" r="0" b="0"/>
              <wp:wrapNone/>
              <wp:docPr id="1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2495" cy="66230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bookmarkStart w:id="1" w:name="_MON_1143900241"/>
                        <w:bookmarkEnd w:id="1"/>
                        <w:bookmarkStart w:id="2" w:name="_MON_1143900332"/>
                        <w:bookmarkEnd w:id="2"/>
                        <w:p w14:paraId="6FAA46B1" w14:textId="77777777" w:rsidR="00BD3583" w:rsidRDefault="00BD3583">
                          <w:r>
                            <w:object w:dxaOrig="1424" w:dyaOrig="1106" w14:anchorId="657B19D1">
                              <v:shapetype id="_x0000_t75" coordsize="21600,21600" o:spt="75" o:preferrelative="t" path="m@4@5l@4@11@9@11@9@5xe" filled="f" stroked="f">
                                <v:stroke joinstyle="miter"/>
                                <v:formulas>
                                  <v:f eqn="if lineDrawn pixelLineWidth 0"/>
                                  <v:f eqn="sum @0 1 0"/>
                                  <v:f eqn="sum 0 0 @1"/>
                                  <v:f eqn="prod @2 1 2"/>
                                  <v:f eqn="prod @3 21600 pixelWidth"/>
                                  <v:f eqn="prod @3 21600 pixelHeight"/>
                                  <v:f eqn="sum @0 0 1"/>
                                  <v:f eqn="prod @6 1 2"/>
                                  <v:f eqn="prod @7 21600 pixelWidth"/>
                                  <v:f eqn="sum @8 21600 0"/>
                                  <v:f eqn="prod @7 21600 pixelHeight"/>
                                  <v:f eqn="sum @10 21600 0"/>
                                </v:formulas>
                                <v:path o:extrusionok="f" gradientshapeok="t" o:connecttype="rect"/>
                                <o:lock v:ext="edit" aspectratio="t"/>
                              </v:shapetype>
                              <v:shape id="_x0000_i1026" type="#_x0000_t75" style="width:57.75pt;height:45pt" filled="t" fillcolor="yellow">
                                <v:imagedata r:id="rId1" o:title=""/>
                              </v:shape>
                              <o:OLEObject Type="Embed" ProgID="Word.Picture.8" ShapeID="_x0000_i1026" DrawAspect="Content" ObjectID="_1773817073" r:id="rId2"/>
                            </w:objec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EC0A5E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361.35pt;margin-top:4.55pt;width:71.85pt;height:52.1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" o:allowincell="f" stroked="f">
              <v:textbox>
                <w:txbxContent>
                  <w:bookmarkStart w:id="6" w:name="_MON_1143900332"/>
                  <w:bookmarkEnd w:id="6"/>
                  <w:bookmarkStart w:id="7" w:name="_MON_1143900241"/>
                  <w:bookmarkEnd w:id="7"/>
                  <w:p w14:paraId="6FAA46B1" w14:textId="77777777" w:rsidR="00BD3583" w:rsidRDefault="00BD3583">
                    <w:r>
                      <w:object w:dxaOrig="1424" w:dyaOrig="1106" w14:anchorId="657B19D1">
                        <v:shape id="_x0000_i1026" type="#_x0000_t75" style="width:57.75pt;height:45pt" filled="t" fillcolor="yellow">
                          <v:imagedata r:id="rId3" o:title=""/>
                        </v:shape>
                        <o:OLEObject Type="Embed" ProgID="Word.Picture.8" ShapeID="_x0000_i1026" DrawAspect="Content" ObjectID="_1773751578" r:id="rId4"/>
                      </w:object>
                    </w:r>
                  </w:p>
                </w:txbxContent>
              </v:textbox>
            </v:shape>
          </w:pict>
        </mc:Fallback>
      </mc:AlternateContent>
    </w:r>
    <w:r w:rsidR="00BD3583">
      <w:t>__________________________________________________________________________</w:t>
    </w:r>
  </w:p>
  <w:p w14:paraId="5CE10651" w14:textId="01E112B5" w:rsidR="00BD3583" w:rsidRDefault="00BD3583">
    <w:pPr>
      <w:pStyle w:val="Rodap"/>
      <w:ind w:right="3969"/>
      <w:rPr>
        <w:sz w:val="16"/>
      </w:rPr>
    </w:pPr>
    <w:r>
      <w:rPr>
        <w:sz w:val="16"/>
      </w:rPr>
      <w:t xml:space="preserve">Av. Luiz de Camões, 2090 – B. Conta Dinheiro – Lages/SC – CEP 88520-000 </w:t>
    </w:r>
  </w:p>
  <w:p w14:paraId="3FBC3CE0" w14:textId="77777777" w:rsidR="00BD3583" w:rsidRDefault="00673A44">
    <w:pPr>
      <w:pStyle w:val="Rodap"/>
      <w:rPr>
        <w:sz w:val="16"/>
      </w:rPr>
    </w:pPr>
    <w:r>
      <w:rPr>
        <w:sz w:val="16"/>
      </w:rPr>
      <w:t>Página internet</w:t>
    </w:r>
    <w:r w:rsidR="00BD3583">
      <w:rPr>
        <w:sz w:val="16"/>
      </w:rPr>
      <w:t>:</w:t>
    </w:r>
    <w:r w:rsidR="00F245F9">
      <w:rPr>
        <w:sz w:val="16"/>
      </w:rPr>
      <w:t xml:space="preserve"> </w:t>
    </w:r>
    <w:r w:rsidR="00BD3583">
      <w:rPr>
        <w:sz w:val="16"/>
      </w:rPr>
      <w:t>www.cav.udesc.br</w:t>
    </w:r>
    <w:r w:rsidR="0023171C" w:rsidRPr="0023171C">
      <w:rPr>
        <w:sz w:val="16"/>
      </w:rPr>
      <w:t>/?id=682</w:t>
    </w:r>
    <w:r w:rsidR="00BD3583">
      <w:rPr>
        <w:sz w:val="16"/>
      </w:rPr>
      <w:t xml:space="preserve"> –</w:t>
    </w:r>
    <w:r w:rsidR="00F245F9">
      <w:rPr>
        <w:sz w:val="16"/>
      </w:rPr>
      <w:t xml:space="preserve"> </w:t>
    </w:r>
    <w:r w:rsidR="00BD3583">
      <w:rPr>
        <w:sz w:val="16"/>
      </w:rPr>
      <w:t xml:space="preserve">E-mail: </w:t>
    </w:r>
    <w:r w:rsidR="00B14484">
      <w:rPr>
        <w:sz w:val="16"/>
      </w:rPr>
      <w:t>ppgcs.</w:t>
    </w:r>
    <w:r w:rsidR="00BD3583">
      <w:rPr>
        <w:sz w:val="16"/>
      </w:rPr>
      <w:t xml:space="preserve">cav@udesc.br </w:t>
    </w:r>
  </w:p>
  <w:p w14:paraId="337822FC" w14:textId="77777777" w:rsidR="00BD3583" w:rsidRDefault="00BD3583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48B79F" w14:textId="77777777" w:rsidR="009869D1" w:rsidRDefault="009869D1">
      <w:r>
        <w:separator/>
      </w:r>
    </w:p>
  </w:footnote>
  <w:footnote w:type="continuationSeparator" w:id="0">
    <w:p w14:paraId="2EF27B20" w14:textId="77777777" w:rsidR="009869D1" w:rsidRDefault="009869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B6DBD7" w14:textId="02CD7ED9" w:rsidR="00BD3583" w:rsidRDefault="00907FD8" w:rsidP="00CB1090">
    <w:pPr>
      <w:pStyle w:val="Cabealho"/>
      <w:jc w:val="center"/>
    </w:pPr>
    <w:r>
      <w:rPr>
        <w:noProof/>
      </w:rPr>
      <w:drawing>
        <wp:inline distT="0" distB="0" distL="0" distR="0" wp14:anchorId="3423F0FB" wp14:editId="61E0A958">
          <wp:extent cx="3986325" cy="471280"/>
          <wp:effectExtent l="0" t="0" r="0" b="5080"/>
          <wp:docPr id="2" name="Imagem 2" descr="https://www1.udesc.br/imagens/id_submenu/899/cor_horizontal_ass_2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https://www1.udesc.br/imagens/id_submenu/899/cor_horizontal_ass_2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14778" cy="4746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087F133" w14:textId="77777777" w:rsidR="00907FD8" w:rsidRDefault="00907FD8" w:rsidP="00CB1090">
    <w:pPr>
      <w:pStyle w:val="Cabealho"/>
      <w:jc w:val="center"/>
    </w:pPr>
  </w:p>
  <w:p w14:paraId="561CC6A2" w14:textId="77777777" w:rsidR="0023171C" w:rsidRPr="003F19A8" w:rsidRDefault="0023171C" w:rsidP="0023171C">
    <w:pPr>
      <w:pStyle w:val="Cabealho"/>
      <w:pBdr>
        <w:bottom w:val="single" w:sz="4" w:space="1" w:color="auto"/>
      </w:pBdr>
      <w:jc w:val="center"/>
      <w:rPr>
        <w:rFonts w:ascii="Arial Unicode MS" w:eastAsia="Arial Unicode MS" w:hAnsi="Arial Unicode MS" w:cs="Arial Unicode MS"/>
        <w:b/>
        <w:sz w:val="18"/>
        <w:szCs w:val="18"/>
      </w:rPr>
    </w:pPr>
    <w:r w:rsidRPr="003F19A8">
      <w:rPr>
        <w:rFonts w:ascii="Arial Unicode MS" w:eastAsia="Arial Unicode MS" w:hAnsi="Arial Unicode MS" w:cs="Arial Unicode MS"/>
        <w:b/>
        <w:sz w:val="18"/>
        <w:szCs w:val="18"/>
      </w:rPr>
      <w:t>PROGRAMA DE PÓS-GRADUAÇÃO EM CIÊNCIA DO SOLO - PPGC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E7AC0"/>
    <w:multiLevelType w:val="hybridMultilevel"/>
    <w:tmpl w:val="544C3C2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31FB0"/>
    <w:multiLevelType w:val="hybridMultilevel"/>
    <w:tmpl w:val="BC9C5D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420D16"/>
    <w:multiLevelType w:val="hybridMultilevel"/>
    <w:tmpl w:val="918EA2FC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893B89"/>
    <w:multiLevelType w:val="hybridMultilevel"/>
    <w:tmpl w:val="65A4A528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6B346B"/>
    <w:multiLevelType w:val="hybridMultilevel"/>
    <w:tmpl w:val="8D603BC0"/>
    <w:lvl w:ilvl="0" w:tplc="04160013">
      <w:start w:val="1"/>
      <w:numFmt w:val="upperRoman"/>
      <w:lvlText w:val="%1."/>
      <w:lvlJc w:val="right"/>
      <w:pPr>
        <w:ind w:left="1004" w:hanging="72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72B42848"/>
    <w:multiLevelType w:val="hybridMultilevel"/>
    <w:tmpl w:val="142E6C74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5"/>
  </w:num>
  <w:num w:numId="5">
    <w:abstractNumId w:val="1"/>
  </w:num>
  <w:num w:numId="6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pt-BR" w:vendorID="64" w:dllVersion="4096" w:nlCheck="1" w:checkStyle="0"/>
  <w:activeWritingStyle w:appName="MSWord" w:lang="pt-BR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MDU0MzUzMzMxNzFS0lEKTi0uzszPAykwrAUAwC/yziwAAAA="/>
  </w:docVars>
  <w:rsids>
    <w:rsidRoot w:val="0057362B"/>
    <w:rsid w:val="00001E58"/>
    <w:rsid w:val="000036B2"/>
    <w:rsid w:val="00017AF3"/>
    <w:rsid w:val="00025F60"/>
    <w:rsid w:val="00036045"/>
    <w:rsid w:val="00037731"/>
    <w:rsid w:val="00040474"/>
    <w:rsid w:val="00041435"/>
    <w:rsid w:val="000462E9"/>
    <w:rsid w:val="00054AB0"/>
    <w:rsid w:val="00057D13"/>
    <w:rsid w:val="000677F2"/>
    <w:rsid w:val="00070B3D"/>
    <w:rsid w:val="0007417E"/>
    <w:rsid w:val="0007678F"/>
    <w:rsid w:val="000776C9"/>
    <w:rsid w:val="00082C93"/>
    <w:rsid w:val="00086AEF"/>
    <w:rsid w:val="0009536F"/>
    <w:rsid w:val="000A2A6B"/>
    <w:rsid w:val="000A6AC1"/>
    <w:rsid w:val="000B1213"/>
    <w:rsid w:val="000D69DF"/>
    <w:rsid w:val="000E2201"/>
    <w:rsid w:val="000F14E7"/>
    <w:rsid w:val="000F1585"/>
    <w:rsid w:val="000F1C1B"/>
    <w:rsid w:val="000F5D0D"/>
    <w:rsid w:val="001111A6"/>
    <w:rsid w:val="00111994"/>
    <w:rsid w:val="00116613"/>
    <w:rsid w:val="00137F39"/>
    <w:rsid w:val="001420DE"/>
    <w:rsid w:val="00145D36"/>
    <w:rsid w:val="00146B8F"/>
    <w:rsid w:val="00152BB6"/>
    <w:rsid w:val="001530A4"/>
    <w:rsid w:val="0015702B"/>
    <w:rsid w:val="001575F4"/>
    <w:rsid w:val="001607FE"/>
    <w:rsid w:val="0016136D"/>
    <w:rsid w:val="00163171"/>
    <w:rsid w:val="00171E07"/>
    <w:rsid w:val="00174C76"/>
    <w:rsid w:val="00175190"/>
    <w:rsid w:val="00182167"/>
    <w:rsid w:val="00191327"/>
    <w:rsid w:val="00191BE1"/>
    <w:rsid w:val="001A07A1"/>
    <w:rsid w:val="001A5DE7"/>
    <w:rsid w:val="001C3DCF"/>
    <w:rsid w:val="001D548F"/>
    <w:rsid w:val="001D6EA8"/>
    <w:rsid w:val="001F0676"/>
    <w:rsid w:val="001F2B1D"/>
    <w:rsid w:val="001F3DA3"/>
    <w:rsid w:val="001F5858"/>
    <w:rsid w:val="00210548"/>
    <w:rsid w:val="00214E3E"/>
    <w:rsid w:val="00216291"/>
    <w:rsid w:val="00226147"/>
    <w:rsid w:val="0023171C"/>
    <w:rsid w:val="002340ED"/>
    <w:rsid w:val="00236DF0"/>
    <w:rsid w:val="002375A5"/>
    <w:rsid w:val="00251503"/>
    <w:rsid w:val="00254B6E"/>
    <w:rsid w:val="00267ED8"/>
    <w:rsid w:val="00274800"/>
    <w:rsid w:val="00275906"/>
    <w:rsid w:val="00277D1A"/>
    <w:rsid w:val="002A18EE"/>
    <w:rsid w:val="002A2DE3"/>
    <w:rsid w:val="002A4141"/>
    <w:rsid w:val="002A4599"/>
    <w:rsid w:val="002A7120"/>
    <w:rsid w:val="002B33AF"/>
    <w:rsid w:val="002B7C08"/>
    <w:rsid w:val="002C70E1"/>
    <w:rsid w:val="002D22D8"/>
    <w:rsid w:val="002D3E53"/>
    <w:rsid w:val="002F7339"/>
    <w:rsid w:val="0030045E"/>
    <w:rsid w:val="00303EC3"/>
    <w:rsid w:val="0030661B"/>
    <w:rsid w:val="0032130B"/>
    <w:rsid w:val="003348CB"/>
    <w:rsid w:val="00337052"/>
    <w:rsid w:val="00351800"/>
    <w:rsid w:val="00352C63"/>
    <w:rsid w:val="003621E4"/>
    <w:rsid w:val="00364178"/>
    <w:rsid w:val="003643FA"/>
    <w:rsid w:val="00374A08"/>
    <w:rsid w:val="0037674A"/>
    <w:rsid w:val="003767E5"/>
    <w:rsid w:val="003A0F6F"/>
    <w:rsid w:val="003A1F8D"/>
    <w:rsid w:val="003A58FF"/>
    <w:rsid w:val="003B446B"/>
    <w:rsid w:val="003B560D"/>
    <w:rsid w:val="003B6B53"/>
    <w:rsid w:val="003C5914"/>
    <w:rsid w:val="003C5C88"/>
    <w:rsid w:val="003D2495"/>
    <w:rsid w:val="003D2672"/>
    <w:rsid w:val="003D56C9"/>
    <w:rsid w:val="003E2214"/>
    <w:rsid w:val="003E629A"/>
    <w:rsid w:val="003E703D"/>
    <w:rsid w:val="003F19A8"/>
    <w:rsid w:val="003F5BE6"/>
    <w:rsid w:val="003F7A3D"/>
    <w:rsid w:val="004109C2"/>
    <w:rsid w:val="00420B3C"/>
    <w:rsid w:val="00434AD6"/>
    <w:rsid w:val="0043682F"/>
    <w:rsid w:val="004440F1"/>
    <w:rsid w:val="00447BFA"/>
    <w:rsid w:val="0045073E"/>
    <w:rsid w:val="0045268D"/>
    <w:rsid w:val="004610D1"/>
    <w:rsid w:val="004644E1"/>
    <w:rsid w:val="00471DB6"/>
    <w:rsid w:val="004736D7"/>
    <w:rsid w:val="00490D36"/>
    <w:rsid w:val="00492D9E"/>
    <w:rsid w:val="004A056A"/>
    <w:rsid w:val="004B038B"/>
    <w:rsid w:val="004B1F1C"/>
    <w:rsid w:val="004B2577"/>
    <w:rsid w:val="004B29AB"/>
    <w:rsid w:val="004C1111"/>
    <w:rsid w:val="004C6B4F"/>
    <w:rsid w:val="004D6FFE"/>
    <w:rsid w:val="004E3267"/>
    <w:rsid w:val="004E7106"/>
    <w:rsid w:val="004F21C0"/>
    <w:rsid w:val="004F46CA"/>
    <w:rsid w:val="004F56FA"/>
    <w:rsid w:val="005042AF"/>
    <w:rsid w:val="00506CA9"/>
    <w:rsid w:val="00507558"/>
    <w:rsid w:val="00515690"/>
    <w:rsid w:val="00520143"/>
    <w:rsid w:val="005206AF"/>
    <w:rsid w:val="00541A18"/>
    <w:rsid w:val="00560DE4"/>
    <w:rsid w:val="005702AB"/>
    <w:rsid w:val="00571E6C"/>
    <w:rsid w:val="0057362B"/>
    <w:rsid w:val="00576F78"/>
    <w:rsid w:val="00580F02"/>
    <w:rsid w:val="00593354"/>
    <w:rsid w:val="005A3BF8"/>
    <w:rsid w:val="005A7866"/>
    <w:rsid w:val="005B3EB9"/>
    <w:rsid w:val="005C0D78"/>
    <w:rsid w:val="005C7517"/>
    <w:rsid w:val="005D0239"/>
    <w:rsid w:val="005D531B"/>
    <w:rsid w:val="005D655B"/>
    <w:rsid w:val="005D6A9F"/>
    <w:rsid w:val="005E0D16"/>
    <w:rsid w:val="005E1A9A"/>
    <w:rsid w:val="005F1F09"/>
    <w:rsid w:val="005F5305"/>
    <w:rsid w:val="005F7E44"/>
    <w:rsid w:val="006071EA"/>
    <w:rsid w:val="00613CF3"/>
    <w:rsid w:val="00614E7F"/>
    <w:rsid w:val="006206CE"/>
    <w:rsid w:val="00625D50"/>
    <w:rsid w:val="00626595"/>
    <w:rsid w:val="006316FD"/>
    <w:rsid w:val="0063529A"/>
    <w:rsid w:val="00637477"/>
    <w:rsid w:val="006511D4"/>
    <w:rsid w:val="00655B9B"/>
    <w:rsid w:val="00660929"/>
    <w:rsid w:val="00673A44"/>
    <w:rsid w:val="00674DED"/>
    <w:rsid w:val="00677F2D"/>
    <w:rsid w:val="006800A4"/>
    <w:rsid w:val="006934EE"/>
    <w:rsid w:val="006944AD"/>
    <w:rsid w:val="006A0166"/>
    <w:rsid w:val="006B1B19"/>
    <w:rsid w:val="006B599F"/>
    <w:rsid w:val="006C772F"/>
    <w:rsid w:val="006D04EF"/>
    <w:rsid w:val="006D12E1"/>
    <w:rsid w:val="006D3109"/>
    <w:rsid w:val="006E23DC"/>
    <w:rsid w:val="006E778B"/>
    <w:rsid w:val="006F37BD"/>
    <w:rsid w:val="006F4C1A"/>
    <w:rsid w:val="00701E9B"/>
    <w:rsid w:val="007121AA"/>
    <w:rsid w:val="00713E11"/>
    <w:rsid w:val="0071437C"/>
    <w:rsid w:val="0072033B"/>
    <w:rsid w:val="00727F04"/>
    <w:rsid w:val="00732391"/>
    <w:rsid w:val="00735482"/>
    <w:rsid w:val="007461B5"/>
    <w:rsid w:val="007614D3"/>
    <w:rsid w:val="007624A4"/>
    <w:rsid w:val="007812F3"/>
    <w:rsid w:val="00784B4B"/>
    <w:rsid w:val="00785692"/>
    <w:rsid w:val="0079437C"/>
    <w:rsid w:val="007A6B70"/>
    <w:rsid w:val="007B2E81"/>
    <w:rsid w:val="007B515B"/>
    <w:rsid w:val="007C41ED"/>
    <w:rsid w:val="007C5BBD"/>
    <w:rsid w:val="007D0AA6"/>
    <w:rsid w:val="007D5C99"/>
    <w:rsid w:val="007E17A0"/>
    <w:rsid w:val="007E2403"/>
    <w:rsid w:val="007E4803"/>
    <w:rsid w:val="008033E8"/>
    <w:rsid w:val="00804137"/>
    <w:rsid w:val="00804557"/>
    <w:rsid w:val="008061D7"/>
    <w:rsid w:val="00811C4A"/>
    <w:rsid w:val="00816D98"/>
    <w:rsid w:val="00817244"/>
    <w:rsid w:val="008251DD"/>
    <w:rsid w:val="00826F65"/>
    <w:rsid w:val="008313A9"/>
    <w:rsid w:val="00832D14"/>
    <w:rsid w:val="00833AB2"/>
    <w:rsid w:val="00836311"/>
    <w:rsid w:val="00837882"/>
    <w:rsid w:val="00837E2A"/>
    <w:rsid w:val="00840EF7"/>
    <w:rsid w:val="00843B3E"/>
    <w:rsid w:val="0084490A"/>
    <w:rsid w:val="00855F0B"/>
    <w:rsid w:val="008605B4"/>
    <w:rsid w:val="0086698E"/>
    <w:rsid w:val="00870D2D"/>
    <w:rsid w:val="00873DAC"/>
    <w:rsid w:val="008774F2"/>
    <w:rsid w:val="00886142"/>
    <w:rsid w:val="00886149"/>
    <w:rsid w:val="008877A5"/>
    <w:rsid w:val="008921E1"/>
    <w:rsid w:val="0089239E"/>
    <w:rsid w:val="00896BAD"/>
    <w:rsid w:val="008A0DA9"/>
    <w:rsid w:val="008A127D"/>
    <w:rsid w:val="008B400D"/>
    <w:rsid w:val="008B502A"/>
    <w:rsid w:val="008C2FB0"/>
    <w:rsid w:val="008C3F03"/>
    <w:rsid w:val="008C771F"/>
    <w:rsid w:val="008D2C41"/>
    <w:rsid w:val="008E5E41"/>
    <w:rsid w:val="008E772A"/>
    <w:rsid w:val="008F198C"/>
    <w:rsid w:val="008F25BB"/>
    <w:rsid w:val="00903CE3"/>
    <w:rsid w:val="00907504"/>
    <w:rsid w:val="00907FD8"/>
    <w:rsid w:val="00913CC3"/>
    <w:rsid w:val="00914613"/>
    <w:rsid w:val="009166C6"/>
    <w:rsid w:val="009266DB"/>
    <w:rsid w:val="00941C84"/>
    <w:rsid w:val="00941CB1"/>
    <w:rsid w:val="00950AAE"/>
    <w:rsid w:val="00951F1D"/>
    <w:rsid w:val="00972E9C"/>
    <w:rsid w:val="009834F4"/>
    <w:rsid w:val="009869D1"/>
    <w:rsid w:val="009A1EF3"/>
    <w:rsid w:val="009A27A2"/>
    <w:rsid w:val="009C2387"/>
    <w:rsid w:val="009C3868"/>
    <w:rsid w:val="009C69A2"/>
    <w:rsid w:val="009D12B1"/>
    <w:rsid w:val="009E104A"/>
    <w:rsid w:val="009E4168"/>
    <w:rsid w:val="009F7C98"/>
    <w:rsid w:val="00A02027"/>
    <w:rsid w:val="00A06A09"/>
    <w:rsid w:val="00A12E1B"/>
    <w:rsid w:val="00A14A65"/>
    <w:rsid w:val="00A22884"/>
    <w:rsid w:val="00A27601"/>
    <w:rsid w:val="00A27C72"/>
    <w:rsid w:val="00A34B87"/>
    <w:rsid w:val="00A36D9D"/>
    <w:rsid w:val="00A41831"/>
    <w:rsid w:val="00A46F25"/>
    <w:rsid w:val="00A562E7"/>
    <w:rsid w:val="00A64783"/>
    <w:rsid w:val="00A65914"/>
    <w:rsid w:val="00A73468"/>
    <w:rsid w:val="00A751AC"/>
    <w:rsid w:val="00A96594"/>
    <w:rsid w:val="00AA319B"/>
    <w:rsid w:val="00AA37BF"/>
    <w:rsid w:val="00AB0420"/>
    <w:rsid w:val="00AB3E7A"/>
    <w:rsid w:val="00AB52B4"/>
    <w:rsid w:val="00AC2CA9"/>
    <w:rsid w:val="00AD34EB"/>
    <w:rsid w:val="00AD38B3"/>
    <w:rsid w:val="00AD3AAB"/>
    <w:rsid w:val="00AD4B65"/>
    <w:rsid w:val="00AD6322"/>
    <w:rsid w:val="00AD6A91"/>
    <w:rsid w:val="00AD7105"/>
    <w:rsid w:val="00AD7D5D"/>
    <w:rsid w:val="00AE1672"/>
    <w:rsid w:val="00AE64F8"/>
    <w:rsid w:val="00AF1EC3"/>
    <w:rsid w:val="00AF7121"/>
    <w:rsid w:val="00AF75FD"/>
    <w:rsid w:val="00AF7EE4"/>
    <w:rsid w:val="00B00822"/>
    <w:rsid w:val="00B13042"/>
    <w:rsid w:val="00B14484"/>
    <w:rsid w:val="00B21B5E"/>
    <w:rsid w:val="00B24F8A"/>
    <w:rsid w:val="00B2571C"/>
    <w:rsid w:val="00B456D1"/>
    <w:rsid w:val="00B650C7"/>
    <w:rsid w:val="00B70789"/>
    <w:rsid w:val="00B7281C"/>
    <w:rsid w:val="00B83F5E"/>
    <w:rsid w:val="00B964EC"/>
    <w:rsid w:val="00BA0598"/>
    <w:rsid w:val="00BA39C3"/>
    <w:rsid w:val="00BA5B06"/>
    <w:rsid w:val="00BA6D39"/>
    <w:rsid w:val="00BB34A8"/>
    <w:rsid w:val="00BC0282"/>
    <w:rsid w:val="00BC358F"/>
    <w:rsid w:val="00BD3583"/>
    <w:rsid w:val="00BE689D"/>
    <w:rsid w:val="00BF24E4"/>
    <w:rsid w:val="00BF3BF3"/>
    <w:rsid w:val="00C12DC8"/>
    <w:rsid w:val="00C152AB"/>
    <w:rsid w:val="00C17A15"/>
    <w:rsid w:val="00C23074"/>
    <w:rsid w:val="00C27F33"/>
    <w:rsid w:val="00C36771"/>
    <w:rsid w:val="00C3793A"/>
    <w:rsid w:val="00C42B51"/>
    <w:rsid w:val="00C52322"/>
    <w:rsid w:val="00C5769A"/>
    <w:rsid w:val="00C7441D"/>
    <w:rsid w:val="00C771CE"/>
    <w:rsid w:val="00C77666"/>
    <w:rsid w:val="00C84AB3"/>
    <w:rsid w:val="00C91685"/>
    <w:rsid w:val="00C970B4"/>
    <w:rsid w:val="00CA04B7"/>
    <w:rsid w:val="00CA15F4"/>
    <w:rsid w:val="00CA5217"/>
    <w:rsid w:val="00CB1090"/>
    <w:rsid w:val="00CD7CE6"/>
    <w:rsid w:val="00CE2C0F"/>
    <w:rsid w:val="00CF3CEE"/>
    <w:rsid w:val="00D069A4"/>
    <w:rsid w:val="00D12A63"/>
    <w:rsid w:val="00D1317D"/>
    <w:rsid w:val="00D15011"/>
    <w:rsid w:val="00D16D1E"/>
    <w:rsid w:val="00D311E4"/>
    <w:rsid w:val="00D34C61"/>
    <w:rsid w:val="00D430FF"/>
    <w:rsid w:val="00D576B0"/>
    <w:rsid w:val="00D6034E"/>
    <w:rsid w:val="00D62579"/>
    <w:rsid w:val="00D63BC5"/>
    <w:rsid w:val="00D708A0"/>
    <w:rsid w:val="00D80932"/>
    <w:rsid w:val="00DA1FBE"/>
    <w:rsid w:val="00DA5806"/>
    <w:rsid w:val="00DB017C"/>
    <w:rsid w:val="00DB6B49"/>
    <w:rsid w:val="00DB76DE"/>
    <w:rsid w:val="00DC5730"/>
    <w:rsid w:val="00DD3F46"/>
    <w:rsid w:val="00DE204C"/>
    <w:rsid w:val="00DE240C"/>
    <w:rsid w:val="00DE314A"/>
    <w:rsid w:val="00DE6942"/>
    <w:rsid w:val="00DE7956"/>
    <w:rsid w:val="00DF7559"/>
    <w:rsid w:val="00E000D3"/>
    <w:rsid w:val="00E01C21"/>
    <w:rsid w:val="00E03A99"/>
    <w:rsid w:val="00E15030"/>
    <w:rsid w:val="00E2366A"/>
    <w:rsid w:val="00E327DC"/>
    <w:rsid w:val="00E343ED"/>
    <w:rsid w:val="00E35078"/>
    <w:rsid w:val="00E35FDC"/>
    <w:rsid w:val="00E45A12"/>
    <w:rsid w:val="00E50AEF"/>
    <w:rsid w:val="00E50E76"/>
    <w:rsid w:val="00E562F0"/>
    <w:rsid w:val="00E64628"/>
    <w:rsid w:val="00E8055D"/>
    <w:rsid w:val="00E834B3"/>
    <w:rsid w:val="00EA4C34"/>
    <w:rsid w:val="00EC2658"/>
    <w:rsid w:val="00EC7F8C"/>
    <w:rsid w:val="00ED2ECF"/>
    <w:rsid w:val="00EE0369"/>
    <w:rsid w:val="00EE09C1"/>
    <w:rsid w:val="00EE60B5"/>
    <w:rsid w:val="00EF6BC9"/>
    <w:rsid w:val="00EF6E4B"/>
    <w:rsid w:val="00F034F2"/>
    <w:rsid w:val="00F04F3C"/>
    <w:rsid w:val="00F15A70"/>
    <w:rsid w:val="00F245F9"/>
    <w:rsid w:val="00F36E84"/>
    <w:rsid w:val="00F45F98"/>
    <w:rsid w:val="00F53DB0"/>
    <w:rsid w:val="00F5512C"/>
    <w:rsid w:val="00F63A5C"/>
    <w:rsid w:val="00FA07FD"/>
    <w:rsid w:val="00FA5139"/>
    <w:rsid w:val="00FB4EBF"/>
    <w:rsid w:val="00FD3F03"/>
    <w:rsid w:val="00FE2557"/>
    <w:rsid w:val="00FE7076"/>
    <w:rsid w:val="00FF3781"/>
    <w:rsid w:val="03CCF0A9"/>
    <w:rsid w:val="1CA90CD5"/>
    <w:rsid w:val="298E1B99"/>
    <w:rsid w:val="2CD6BD76"/>
    <w:rsid w:val="3B47FD4A"/>
    <w:rsid w:val="442E6F00"/>
    <w:rsid w:val="56EC566F"/>
    <w:rsid w:val="63698A21"/>
    <w:rsid w:val="6BA3CD73"/>
    <w:rsid w:val="7C50C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364FAD1"/>
  <w15:chartTrackingRefBased/>
  <w15:docId w15:val="{A0B4BDA8-BB6F-4611-A09E-BABCBC6CF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note text" w:uiPriority="99"/>
    <w:lsdException w:name="caption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link w:val="Ttulo1Char"/>
    <w:qFormat/>
    <w:pPr>
      <w:keepNext/>
      <w:spacing w:line="360" w:lineRule="auto"/>
      <w:jc w:val="center"/>
      <w:outlineLvl w:val="0"/>
    </w:pPr>
  </w:style>
  <w:style w:type="paragraph" w:styleId="Ttulo2">
    <w:name w:val="heading 2"/>
    <w:basedOn w:val="Normal"/>
    <w:next w:val="Normal"/>
    <w:link w:val="Ttulo2Char"/>
    <w:qFormat/>
    <w:pPr>
      <w:keepNext/>
      <w:spacing w:line="360" w:lineRule="auto"/>
      <w:jc w:val="center"/>
      <w:outlineLvl w:val="1"/>
    </w:pPr>
    <w:rPr>
      <w:b/>
      <w:bCs/>
    </w:rPr>
  </w:style>
  <w:style w:type="paragraph" w:styleId="Ttulo3">
    <w:name w:val="heading 3"/>
    <w:basedOn w:val="Normal"/>
    <w:next w:val="Normal"/>
    <w:link w:val="Ttulo3Char"/>
    <w:qFormat/>
    <w:pPr>
      <w:keepNext/>
      <w:spacing w:line="312" w:lineRule="auto"/>
      <w:ind w:firstLine="708"/>
      <w:jc w:val="center"/>
      <w:outlineLvl w:val="2"/>
    </w:pPr>
    <w:rPr>
      <w:b/>
      <w:bCs/>
    </w:rPr>
  </w:style>
  <w:style w:type="paragraph" w:styleId="Ttulo4">
    <w:name w:val="heading 4"/>
    <w:basedOn w:val="Normal"/>
    <w:next w:val="Normal"/>
    <w:link w:val="Ttulo4Char"/>
    <w:qFormat/>
    <w:pPr>
      <w:keepNext/>
      <w:outlineLvl w:val="3"/>
    </w:pPr>
    <w:rPr>
      <w:u w:val="single"/>
    </w:rPr>
  </w:style>
  <w:style w:type="paragraph" w:styleId="Ttulo5">
    <w:name w:val="heading 5"/>
    <w:basedOn w:val="Normal"/>
    <w:next w:val="Normal"/>
    <w:qFormat/>
    <w:pPr>
      <w:keepNext/>
      <w:outlineLvl w:val="4"/>
    </w:pPr>
    <w:rPr>
      <w:sz w:val="28"/>
      <w:szCs w:val="28"/>
    </w:rPr>
  </w:style>
  <w:style w:type="paragraph" w:styleId="Ttulo6">
    <w:name w:val="heading 6"/>
    <w:basedOn w:val="Normal"/>
    <w:next w:val="Normal"/>
    <w:qFormat/>
    <w:pPr>
      <w:keepNext/>
      <w:outlineLvl w:val="5"/>
    </w:pPr>
    <w:rPr>
      <w:b/>
      <w:bCs/>
      <w:sz w:val="28"/>
      <w:szCs w:val="28"/>
    </w:rPr>
  </w:style>
  <w:style w:type="paragraph" w:styleId="Ttulo7">
    <w:name w:val="heading 7"/>
    <w:basedOn w:val="Normal"/>
    <w:next w:val="Normal"/>
    <w:qFormat/>
    <w:pPr>
      <w:keepNext/>
      <w:jc w:val="both"/>
      <w:outlineLvl w:val="6"/>
    </w:pPr>
    <w:rPr>
      <w:b/>
      <w:bCs/>
    </w:rPr>
  </w:style>
  <w:style w:type="paragraph" w:styleId="Ttulo8">
    <w:name w:val="heading 8"/>
    <w:basedOn w:val="Normal"/>
    <w:next w:val="Normal"/>
    <w:qFormat/>
    <w:pPr>
      <w:keepNext/>
      <w:outlineLvl w:val="7"/>
    </w:pPr>
    <w:rPr>
      <w:b/>
      <w:bCs/>
    </w:rPr>
  </w:style>
  <w:style w:type="paragraph" w:styleId="Ttulo9">
    <w:name w:val="heading 9"/>
    <w:basedOn w:val="Normal"/>
    <w:next w:val="Normal"/>
    <w:qFormat/>
    <w:pPr>
      <w:keepNext/>
      <w:jc w:val="both"/>
      <w:outlineLvl w:val="8"/>
    </w:pPr>
    <w:rPr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locked/>
    <w:rsid w:val="00145D36"/>
    <w:rPr>
      <w:sz w:val="24"/>
      <w:szCs w:val="24"/>
      <w:lang w:val="pt-BR" w:eastAsia="pt-BR" w:bidi="ar-SA"/>
    </w:rPr>
  </w:style>
  <w:style w:type="character" w:customStyle="1" w:styleId="Ttulo2Char">
    <w:name w:val="Título 2 Char"/>
    <w:link w:val="Ttulo2"/>
    <w:semiHidden/>
    <w:locked/>
    <w:rsid w:val="00145D36"/>
    <w:rPr>
      <w:b/>
      <w:bCs/>
      <w:sz w:val="24"/>
      <w:szCs w:val="24"/>
      <w:lang w:val="pt-BR" w:eastAsia="pt-BR" w:bidi="ar-SA"/>
    </w:rPr>
  </w:style>
  <w:style w:type="character" w:customStyle="1" w:styleId="Ttulo3Char">
    <w:name w:val="Título 3 Char"/>
    <w:link w:val="Ttulo3"/>
    <w:semiHidden/>
    <w:locked/>
    <w:rsid w:val="00145D36"/>
    <w:rPr>
      <w:b/>
      <w:bCs/>
      <w:sz w:val="24"/>
      <w:szCs w:val="24"/>
      <w:lang w:val="pt-BR" w:eastAsia="pt-BR" w:bidi="ar-SA"/>
    </w:rPr>
  </w:style>
  <w:style w:type="character" w:customStyle="1" w:styleId="Ttulo4Char">
    <w:name w:val="Título 4 Char"/>
    <w:link w:val="Ttulo4"/>
    <w:semiHidden/>
    <w:locked/>
    <w:rsid w:val="00145D36"/>
    <w:rPr>
      <w:sz w:val="24"/>
      <w:szCs w:val="24"/>
      <w:u w:val="single"/>
      <w:lang w:val="pt-BR" w:eastAsia="pt-BR" w:bidi="ar-SA"/>
    </w:rPr>
  </w:style>
  <w:style w:type="paragraph" w:styleId="Recuodecorpodetexto">
    <w:name w:val="Body Text Indent"/>
    <w:basedOn w:val="Normal"/>
    <w:link w:val="RecuodecorpodetextoChar"/>
    <w:pPr>
      <w:spacing w:line="360" w:lineRule="auto"/>
      <w:ind w:firstLine="708"/>
      <w:jc w:val="both"/>
    </w:pPr>
  </w:style>
  <w:style w:type="character" w:customStyle="1" w:styleId="RecuodecorpodetextoChar">
    <w:name w:val="Recuo de corpo de texto Char"/>
    <w:link w:val="Recuodecorpodetexto"/>
    <w:semiHidden/>
    <w:locked/>
    <w:rsid w:val="00145D36"/>
    <w:rPr>
      <w:sz w:val="24"/>
      <w:szCs w:val="24"/>
      <w:lang w:val="pt-BR" w:eastAsia="pt-BR" w:bidi="ar-SA"/>
    </w:rPr>
  </w:style>
  <w:style w:type="paragraph" w:styleId="Cabealho">
    <w:name w:val="header"/>
    <w:basedOn w:val="Normal"/>
    <w:link w:val="CabealhoChar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link w:val="Cabealho"/>
    <w:semiHidden/>
    <w:locked/>
    <w:rsid w:val="00145D36"/>
    <w:rPr>
      <w:sz w:val="24"/>
      <w:szCs w:val="24"/>
      <w:lang w:val="pt-BR" w:eastAsia="pt-BR" w:bidi="ar-SA"/>
    </w:rPr>
  </w:style>
  <w:style w:type="paragraph" w:styleId="Rodap">
    <w:name w:val="footer"/>
    <w:basedOn w:val="Normal"/>
    <w:link w:val="RodapChar"/>
    <w:pPr>
      <w:tabs>
        <w:tab w:val="center" w:pos="4419"/>
        <w:tab w:val="right" w:pos="8838"/>
      </w:tabs>
    </w:pPr>
  </w:style>
  <w:style w:type="character" w:customStyle="1" w:styleId="RodapChar">
    <w:name w:val="Rodapé Char"/>
    <w:link w:val="Rodap"/>
    <w:semiHidden/>
    <w:locked/>
    <w:rsid w:val="00145D36"/>
    <w:rPr>
      <w:sz w:val="24"/>
      <w:szCs w:val="24"/>
      <w:lang w:val="pt-BR" w:eastAsia="pt-BR" w:bidi="ar-SA"/>
    </w:rPr>
  </w:style>
  <w:style w:type="paragraph" w:styleId="Corpodetexto">
    <w:name w:val="Body Text"/>
    <w:basedOn w:val="Normal"/>
    <w:link w:val="CorpodetextoChar"/>
    <w:rPr>
      <w:sz w:val="28"/>
      <w:szCs w:val="28"/>
    </w:rPr>
  </w:style>
  <w:style w:type="character" w:customStyle="1" w:styleId="CorpodetextoChar">
    <w:name w:val="Corpo de texto Char"/>
    <w:link w:val="Corpodetexto"/>
    <w:semiHidden/>
    <w:locked/>
    <w:rsid w:val="00145D36"/>
    <w:rPr>
      <w:sz w:val="28"/>
      <w:szCs w:val="28"/>
      <w:lang w:val="pt-BR" w:eastAsia="pt-BR" w:bidi="ar-SA"/>
    </w:rPr>
  </w:style>
  <w:style w:type="paragraph" w:styleId="Legenda">
    <w:name w:val="caption"/>
    <w:basedOn w:val="Normal"/>
    <w:next w:val="Normal"/>
    <w:qFormat/>
    <w:pPr>
      <w:framePr w:w="7295" w:h="575" w:hSpace="170" w:wrap="auto" w:vAnchor="text" w:hAnchor="page" w:x="2590" w:y="439"/>
      <w:jc w:val="center"/>
    </w:pPr>
    <w:rPr>
      <w:rFonts w:ascii="Arial" w:hAnsi="Arial" w:cs="Arial"/>
      <w:b/>
      <w:bCs/>
      <w:sz w:val="16"/>
      <w:szCs w:val="16"/>
    </w:rPr>
  </w:style>
  <w:style w:type="paragraph" w:styleId="Corpodetexto2">
    <w:name w:val="Body Text 2"/>
    <w:basedOn w:val="Normal"/>
    <w:link w:val="Corpodetexto2Char"/>
    <w:pPr>
      <w:spacing w:line="360" w:lineRule="auto"/>
      <w:jc w:val="both"/>
    </w:pPr>
  </w:style>
  <w:style w:type="character" w:customStyle="1" w:styleId="Corpodetexto2Char">
    <w:name w:val="Corpo de texto 2 Char"/>
    <w:link w:val="Corpodetexto2"/>
    <w:semiHidden/>
    <w:locked/>
    <w:rsid w:val="00145D36"/>
    <w:rPr>
      <w:sz w:val="24"/>
      <w:szCs w:val="24"/>
      <w:lang w:val="pt-BR" w:eastAsia="pt-BR" w:bidi="ar-SA"/>
    </w:rPr>
  </w:style>
  <w:style w:type="paragraph" w:styleId="Recuodecorpodetexto2">
    <w:name w:val="Body Text Indent 2"/>
    <w:basedOn w:val="Normal"/>
    <w:link w:val="Recuodecorpodetexto2Char"/>
    <w:pPr>
      <w:spacing w:after="120"/>
      <w:ind w:firstLine="709"/>
      <w:jc w:val="both"/>
    </w:pPr>
    <w:rPr>
      <w:lang w:val="pt-PT"/>
    </w:rPr>
  </w:style>
  <w:style w:type="character" w:customStyle="1" w:styleId="Recuodecorpodetexto2Char">
    <w:name w:val="Recuo de corpo de texto 2 Char"/>
    <w:link w:val="Recuodecorpodetexto2"/>
    <w:semiHidden/>
    <w:locked/>
    <w:rsid w:val="00145D36"/>
    <w:rPr>
      <w:sz w:val="24"/>
      <w:szCs w:val="24"/>
      <w:lang w:val="pt-PT" w:eastAsia="pt-BR" w:bidi="ar-SA"/>
    </w:rPr>
  </w:style>
  <w:style w:type="paragraph" w:styleId="Ttulo">
    <w:name w:val="Title"/>
    <w:basedOn w:val="Normal"/>
    <w:qFormat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Corpodetexto3">
    <w:name w:val="Body Text 3"/>
    <w:basedOn w:val="Normal"/>
    <w:pPr>
      <w:spacing w:after="120"/>
    </w:pPr>
    <w:rPr>
      <w:b/>
      <w:bCs/>
      <w:lang w:val="pt-PT"/>
    </w:rPr>
  </w:style>
  <w:style w:type="paragraph" w:styleId="Recuodecorpodetexto3">
    <w:name w:val="Body Text Indent 3"/>
    <w:basedOn w:val="Normal"/>
    <w:link w:val="Recuodecorpodetexto3Char"/>
    <w:pPr>
      <w:ind w:left="1701" w:hanging="992"/>
      <w:jc w:val="both"/>
    </w:pPr>
  </w:style>
  <w:style w:type="character" w:customStyle="1" w:styleId="Recuodecorpodetexto3Char">
    <w:name w:val="Recuo de corpo de texto 3 Char"/>
    <w:link w:val="Recuodecorpodetexto3"/>
    <w:semiHidden/>
    <w:locked/>
    <w:rsid w:val="00145D36"/>
    <w:rPr>
      <w:sz w:val="24"/>
      <w:szCs w:val="24"/>
      <w:lang w:val="pt-BR" w:eastAsia="pt-BR" w:bidi="ar-SA"/>
    </w:rPr>
  </w:style>
  <w:style w:type="character" w:styleId="nfase">
    <w:name w:val="Emphasis"/>
    <w:qFormat/>
    <w:rPr>
      <w:i/>
      <w:iCs/>
    </w:rPr>
  </w:style>
  <w:style w:type="paragraph" w:styleId="Textodebalo">
    <w:name w:val="Balloon Text"/>
    <w:basedOn w:val="Normal"/>
    <w:link w:val="TextodebaloChar"/>
    <w:semiHidden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semiHidden/>
    <w:locked/>
    <w:rsid w:val="00145D36"/>
    <w:rPr>
      <w:rFonts w:ascii="Tahoma" w:hAnsi="Tahoma" w:cs="Tahoma"/>
      <w:sz w:val="16"/>
      <w:szCs w:val="16"/>
      <w:lang w:val="pt-BR" w:eastAsia="pt-BR" w:bidi="ar-SA"/>
    </w:rPr>
  </w:style>
  <w:style w:type="paragraph" w:customStyle="1" w:styleId="Padro">
    <w:name w:val="Padrão"/>
    <w:rsid w:val="00AD38B3"/>
    <w:pPr>
      <w:widowControl w:val="0"/>
    </w:pPr>
    <w:rPr>
      <w:snapToGrid w:val="0"/>
      <w:sz w:val="24"/>
    </w:rPr>
  </w:style>
  <w:style w:type="character" w:styleId="Forte">
    <w:name w:val="Strong"/>
    <w:qFormat/>
    <w:rsid w:val="00AD38B3"/>
    <w:rPr>
      <w:b/>
      <w:bCs/>
    </w:rPr>
  </w:style>
  <w:style w:type="paragraph" w:styleId="NormalWeb">
    <w:name w:val="Normal (Web)"/>
    <w:basedOn w:val="Normal"/>
    <w:uiPriority w:val="99"/>
    <w:rsid w:val="00AD38B3"/>
    <w:pPr>
      <w:spacing w:before="100" w:beforeAutospacing="1" w:after="100" w:afterAutospacing="1"/>
    </w:pPr>
  </w:style>
  <w:style w:type="character" w:styleId="Hyperlink">
    <w:name w:val="Hyperlink"/>
    <w:rsid w:val="00AD38B3"/>
    <w:rPr>
      <w:color w:val="0000FF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rsid w:val="002C70E1"/>
    <w:rPr>
      <w:sz w:val="20"/>
      <w:szCs w:val="20"/>
    </w:rPr>
  </w:style>
  <w:style w:type="character" w:customStyle="1" w:styleId="TextodenotaderodapChar">
    <w:name w:val="Texto de nota de rodapé Char"/>
    <w:link w:val="Textodenotaderodap"/>
    <w:uiPriority w:val="99"/>
    <w:semiHidden/>
    <w:rsid w:val="0072033B"/>
    <w:rPr>
      <w:lang w:val="pt-BR" w:eastAsia="pt-BR"/>
    </w:rPr>
  </w:style>
  <w:style w:type="character" w:styleId="Refdenotaderodap">
    <w:name w:val="footnote reference"/>
    <w:uiPriority w:val="99"/>
    <w:semiHidden/>
    <w:rsid w:val="002C70E1"/>
    <w:rPr>
      <w:rFonts w:cs="Times New Roman"/>
      <w:vertAlign w:val="superscript"/>
    </w:rPr>
  </w:style>
  <w:style w:type="paragraph" w:styleId="PargrafodaLista">
    <w:name w:val="List Paragraph"/>
    <w:basedOn w:val="Normal"/>
    <w:uiPriority w:val="34"/>
    <w:qFormat/>
    <w:rsid w:val="0072033B"/>
    <w:pPr>
      <w:ind w:left="720"/>
    </w:pPr>
  </w:style>
  <w:style w:type="character" w:styleId="HiperlinkVisitado">
    <w:name w:val="FollowedHyperlink"/>
    <w:rsid w:val="00145D36"/>
    <w:rPr>
      <w:rFonts w:cs="Times New Roman"/>
      <w:color w:val="800080"/>
      <w:u w:val="single"/>
    </w:rPr>
  </w:style>
  <w:style w:type="table" w:styleId="Tabelacomgrade">
    <w:name w:val="Table Grid"/>
    <w:basedOn w:val="Tabelanormal"/>
    <w:rsid w:val="00145D36"/>
    <w:pPr>
      <w:autoSpaceDE w:val="0"/>
      <w:autoSpaceDN w:val="0"/>
    </w:pPr>
    <w:rPr>
      <w:lang w:val="en-US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comentrio">
    <w:name w:val="annotation text"/>
    <w:basedOn w:val="Normal"/>
    <w:link w:val="TextodecomentrioChar"/>
    <w:semiHidden/>
    <w:rsid w:val="00145D36"/>
    <w:pPr>
      <w:autoSpaceDE w:val="0"/>
      <w:autoSpaceDN w:val="0"/>
    </w:pPr>
    <w:rPr>
      <w:sz w:val="20"/>
      <w:szCs w:val="20"/>
    </w:rPr>
  </w:style>
  <w:style w:type="character" w:customStyle="1" w:styleId="TextodecomentrioChar">
    <w:name w:val="Texto de comentário Char"/>
    <w:link w:val="Textodecomentrio"/>
    <w:semiHidden/>
    <w:locked/>
    <w:rsid w:val="00145D36"/>
    <w:rPr>
      <w:lang w:val="pt-BR" w:eastAsia="pt-BR" w:bidi="ar-SA"/>
    </w:rPr>
  </w:style>
  <w:style w:type="paragraph" w:styleId="Assuntodocomentrio">
    <w:name w:val="annotation subject"/>
    <w:basedOn w:val="Textodecomentrio"/>
    <w:next w:val="Textodecomentrio"/>
    <w:link w:val="AssuntodocomentrioChar"/>
    <w:semiHidden/>
    <w:rsid w:val="00145D36"/>
    <w:rPr>
      <w:b/>
      <w:bCs/>
    </w:rPr>
  </w:style>
  <w:style w:type="character" w:customStyle="1" w:styleId="AssuntodocomentrioChar">
    <w:name w:val="Assunto do comentário Char"/>
    <w:link w:val="Assuntodocomentrio"/>
    <w:semiHidden/>
    <w:locked/>
    <w:rsid w:val="00145D36"/>
    <w:rPr>
      <w:b/>
      <w:bCs/>
      <w:lang w:val="pt-BR" w:eastAsia="pt-BR" w:bidi="ar-SA"/>
    </w:rPr>
  </w:style>
  <w:style w:type="paragraph" w:customStyle="1" w:styleId="conteudo">
    <w:name w:val="conteudo"/>
    <w:basedOn w:val="Normal"/>
    <w:rsid w:val="00AE1672"/>
    <w:pPr>
      <w:spacing w:before="100" w:beforeAutospacing="1" w:after="100" w:afterAutospacing="1"/>
    </w:pPr>
  </w:style>
  <w:style w:type="character" w:styleId="Refdecomentrio">
    <w:name w:val="annotation reference"/>
    <w:rsid w:val="00833AB2"/>
    <w:rPr>
      <w:sz w:val="16"/>
      <w:szCs w:val="16"/>
    </w:rPr>
  </w:style>
  <w:style w:type="paragraph" w:customStyle="1" w:styleId="Default">
    <w:name w:val="Default"/>
    <w:rsid w:val="009E104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6F4C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585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0.png"/><Relationship Id="rId2" Type="http://schemas.openxmlformats.org/officeDocument/2006/relationships/oleObject" Target="embeddings/oleObject1.bin"/><Relationship Id="rId1" Type="http://schemas.openxmlformats.org/officeDocument/2006/relationships/image" Target="media/image2.png"/><Relationship Id="rId4" Type="http://schemas.openxmlformats.org/officeDocument/2006/relationships/oleObject" Target="embeddings/oleObject2.bin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86399F21440F54B81A4893F74DA4F94" ma:contentTypeVersion="38" ma:contentTypeDescription="Crie um novo documento." ma:contentTypeScope="" ma:versionID="e7cc81e6a6a92087c2c83de234f7675a">
  <xsd:schema xmlns:xsd="http://www.w3.org/2001/XMLSchema" xmlns:xs="http://www.w3.org/2001/XMLSchema" xmlns:p="http://schemas.microsoft.com/office/2006/metadata/properties" xmlns:ns3="0190bee1-42b9-4362-9dc8-2229f310bd34" xmlns:ns4="03f302f1-8385-4b47-b4da-efe960dc451d" targetNamespace="http://schemas.microsoft.com/office/2006/metadata/properties" ma:root="true" ma:fieldsID="90e406f4eabd116bd7d0c417e53fbf24" ns3:_="" ns4:_="">
    <xsd:import namespace="0190bee1-42b9-4362-9dc8-2229f310bd34"/>
    <xsd:import namespace="03f302f1-8385-4b47-b4da-efe960dc451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90bee1-42b9-4362-9dc8-2229f310bd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NotebookType" ma:index="17" nillable="true" ma:displayName="Notebook Type" ma:internalName="NotebookType">
      <xsd:simpleType>
        <xsd:restriction base="dms:Text"/>
      </xsd:simpleType>
    </xsd:element>
    <xsd:element name="FolderType" ma:index="18" nillable="true" ma:displayName="Folder Type" ma:internalName="FolderType">
      <xsd:simpleType>
        <xsd:restriction base="dms:Text"/>
      </xsd:simpleType>
    </xsd:element>
    <xsd:element name="CultureName" ma:index="19" nillable="true" ma:displayName="Culture Name" ma:internalName="CultureName">
      <xsd:simpleType>
        <xsd:restriction base="dms:Text"/>
      </xsd:simpleType>
    </xsd:element>
    <xsd:element name="AppVersion" ma:index="20" nillable="true" ma:displayName="App Version" ma:internalName="AppVersion">
      <xsd:simpleType>
        <xsd:restriction base="dms:Text"/>
      </xsd:simpleType>
    </xsd:element>
    <xsd:element name="TeamsChannelId" ma:index="21" nillable="true" ma:displayName="Teams Channel Id" ma:internalName="TeamsChannelId">
      <xsd:simpleType>
        <xsd:restriction base="dms:Text"/>
      </xsd:simpleType>
    </xsd:element>
    <xsd:element name="Owner" ma:index="22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3" nillable="true" ma:displayName="Math Settings" ma:internalName="Math_Settings">
      <xsd:simpleType>
        <xsd:restriction base="dms:Text"/>
      </xsd:simpleType>
    </xsd:element>
    <xsd:element name="DefaultSectionNames" ma:index="24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5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6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7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8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9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0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1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2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3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4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5" nillable="true" ma:displayName="Is Collaboration Space Locked" ma:internalName="Is_Collaboration_Space_Locked">
      <xsd:simpleType>
        <xsd:restriction base="dms:Boolean"/>
      </xsd:simpleType>
    </xsd:element>
    <xsd:element name="IsNotebookLocked" ma:index="36" nillable="true" ma:displayName="Is Notebook Locked" ma:internalName="IsNotebookLocked">
      <xsd:simpleType>
        <xsd:restriction base="dms:Boolean"/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  <xsd:element name="_activity" ma:index="42" nillable="true" ma:displayName="_activity" ma:hidden="true" ma:internalName="_activity">
      <xsd:simpleType>
        <xsd:restriction base="dms:Note"/>
      </xsd:simpleType>
    </xsd:element>
    <xsd:element name="MediaServiceObjectDetectorVersions" ma:index="4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4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4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f302f1-8385-4b47-b4da-efe960dc451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MS_Mappings xmlns="0190bee1-42b9-4362-9dc8-2229f310bd34" xsi:nil="true"/>
    <_activity xmlns="0190bee1-42b9-4362-9dc8-2229f310bd34" xsi:nil="true"/>
    <Math_Settings xmlns="0190bee1-42b9-4362-9dc8-2229f310bd34" xsi:nil="true"/>
    <Self_Registration_Enabled xmlns="0190bee1-42b9-4362-9dc8-2229f310bd34" xsi:nil="true"/>
    <AppVersion xmlns="0190bee1-42b9-4362-9dc8-2229f310bd34" xsi:nil="true"/>
    <Invited_Teachers xmlns="0190bee1-42b9-4362-9dc8-2229f310bd34" xsi:nil="true"/>
    <IsNotebookLocked xmlns="0190bee1-42b9-4362-9dc8-2229f310bd34" xsi:nil="true"/>
    <Templates xmlns="0190bee1-42b9-4362-9dc8-2229f310bd34" xsi:nil="true"/>
    <NotebookType xmlns="0190bee1-42b9-4362-9dc8-2229f310bd34" xsi:nil="true"/>
    <Teachers xmlns="0190bee1-42b9-4362-9dc8-2229f310bd34">
      <UserInfo>
        <DisplayName/>
        <AccountId xsi:nil="true"/>
        <AccountType/>
      </UserInfo>
    </Teachers>
    <Students xmlns="0190bee1-42b9-4362-9dc8-2229f310bd34">
      <UserInfo>
        <DisplayName/>
        <AccountId xsi:nil="true"/>
        <AccountType/>
      </UserInfo>
    </Students>
    <Student_Groups xmlns="0190bee1-42b9-4362-9dc8-2229f310bd34">
      <UserInfo>
        <DisplayName/>
        <AccountId xsi:nil="true"/>
        <AccountType/>
      </UserInfo>
    </Student_Groups>
    <DefaultSectionNames xmlns="0190bee1-42b9-4362-9dc8-2229f310bd34" xsi:nil="true"/>
    <Has_Teacher_Only_SectionGroup xmlns="0190bee1-42b9-4362-9dc8-2229f310bd34" xsi:nil="true"/>
    <Owner xmlns="0190bee1-42b9-4362-9dc8-2229f310bd34">
      <UserInfo>
        <DisplayName/>
        <AccountId xsi:nil="true"/>
        <AccountType/>
      </UserInfo>
    </Owner>
    <Distribution_Groups xmlns="0190bee1-42b9-4362-9dc8-2229f310bd34" xsi:nil="true"/>
    <TeamsChannelId xmlns="0190bee1-42b9-4362-9dc8-2229f310bd34" xsi:nil="true"/>
    <Invited_Students xmlns="0190bee1-42b9-4362-9dc8-2229f310bd34" xsi:nil="true"/>
    <Is_Collaboration_Space_Locked xmlns="0190bee1-42b9-4362-9dc8-2229f310bd34" xsi:nil="true"/>
    <FolderType xmlns="0190bee1-42b9-4362-9dc8-2229f310bd34" xsi:nil="true"/>
    <CultureName xmlns="0190bee1-42b9-4362-9dc8-2229f310bd3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62F023-94CF-4723-B80E-8EF273D7EC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90bee1-42b9-4362-9dc8-2229f310bd34"/>
    <ds:schemaRef ds:uri="03f302f1-8385-4b47-b4da-efe960dc45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DEF806-6694-493A-8E8C-49862C709A51}">
  <ds:schemaRefs>
    <ds:schemaRef ds:uri="http://schemas.microsoft.com/office/2006/metadata/properties"/>
    <ds:schemaRef ds:uri="http://schemas.microsoft.com/office/infopath/2007/PartnerControls"/>
    <ds:schemaRef ds:uri="0190bee1-42b9-4362-9dc8-2229f310bd34"/>
  </ds:schemaRefs>
</ds:datastoreItem>
</file>

<file path=customXml/itemProps3.xml><?xml version="1.0" encoding="utf-8"?>
<ds:datastoreItem xmlns:ds="http://schemas.openxmlformats.org/officeDocument/2006/customXml" ds:itemID="{7BBC82C0-9D93-47BA-B953-13A846746E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5E1B182-3566-4330-8083-D3764C85C9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7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Lages, 08 de novembro de 2002</vt:lpstr>
    </vt:vector>
  </TitlesOfParts>
  <Company>administracao</Company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ges, 08 de novembro de 2002</dc:title>
  <dc:subject/>
  <dc:creator>Debora</dc:creator>
  <cp:keywords/>
  <cp:lastModifiedBy>MELISSA PIERDONA CASA</cp:lastModifiedBy>
  <cp:revision>2</cp:revision>
  <cp:lastPrinted>2016-06-24T14:16:00Z</cp:lastPrinted>
  <dcterms:created xsi:type="dcterms:W3CDTF">2024-04-05T13:11:00Z</dcterms:created>
  <dcterms:modified xsi:type="dcterms:W3CDTF">2024-04-05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6399F21440F54B81A4893F74DA4F94</vt:lpwstr>
  </property>
</Properties>
</file>